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89759" w14:textId="31BA9DB9" w:rsidR="00024753" w:rsidRDefault="00024753" w:rsidP="00525468">
      <w:pPr>
        <w:rPr>
          <w:sz w:val="24"/>
          <w:szCs w:val="24"/>
        </w:rPr>
      </w:pPr>
    </w:p>
    <w:p w14:paraId="5F418544" w14:textId="6FA27158" w:rsidR="00D354A3" w:rsidRDefault="00D354A3" w:rsidP="00525468">
      <w:pPr>
        <w:rPr>
          <w:sz w:val="24"/>
          <w:szCs w:val="24"/>
        </w:rPr>
      </w:pPr>
    </w:p>
    <w:p w14:paraId="45E32F89" w14:textId="37A36A45" w:rsidR="00D354A3" w:rsidRDefault="00D354A3" w:rsidP="00525468">
      <w:pPr>
        <w:rPr>
          <w:sz w:val="24"/>
          <w:szCs w:val="24"/>
        </w:rPr>
      </w:pPr>
    </w:p>
    <w:p w14:paraId="44E926AA" w14:textId="3F7D2D23" w:rsidR="00D354A3" w:rsidRDefault="00D354A3" w:rsidP="00525468">
      <w:pPr>
        <w:rPr>
          <w:sz w:val="24"/>
          <w:szCs w:val="24"/>
        </w:rPr>
      </w:pPr>
    </w:p>
    <w:p w14:paraId="3FA26748" w14:textId="47E641E4" w:rsidR="00742BAB" w:rsidRPr="00DA1C6D" w:rsidRDefault="00742BAB" w:rsidP="00742BAB">
      <w:pPr>
        <w:autoSpaceDE/>
        <w:autoSpaceDN/>
        <w:jc w:val="center"/>
        <w:rPr>
          <w:b/>
          <w:sz w:val="24"/>
          <w:szCs w:val="24"/>
        </w:rPr>
      </w:pPr>
      <w:bookmarkStart w:id="0" w:name="_Hlk198145667"/>
      <w:bookmarkStart w:id="1" w:name="_Hlk87209475"/>
      <w:r w:rsidRPr="00DA1C6D">
        <w:rPr>
          <w:b/>
          <w:sz w:val="24"/>
          <w:szCs w:val="24"/>
        </w:rPr>
        <w:t>ANEXO I</w:t>
      </w:r>
    </w:p>
    <w:p w14:paraId="546112D1" w14:textId="77777777" w:rsidR="00742BAB" w:rsidRPr="00DA1C6D" w:rsidRDefault="00742BAB" w:rsidP="00742BAB">
      <w:pPr>
        <w:jc w:val="center"/>
        <w:rPr>
          <w:sz w:val="24"/>
          <w:szCs w:val="24"/>
        </w:rPr>
      </w:pPr>
    </w:p>
    <w:p w14:paraId="2B1BB7B7" w14:textId="77777777" w:rsidR="00742BAB" w:rsidRPr="00DA1C6D" w:rsidRDefault="00742BAB" w:rsidP="00742BAB">
      <w:pPr>
        <w:jc w:val="center"/>
        <w:rPr>
          <w:sz w:val="24"/>
          <w:szCs w:val="24"/>
        </w:rPr>
      </w:pPr>
    </w:p>
    <w:p w14:paraId="6163AE83" w14:textId="77777777" w:rsidR="00742BAB" w:rsidRPr="00DA1C6D" w:rsidRDefault="00742BAB" w:rsidP="00742BAB">
      <w:pPr>
        <w:jc w:val="center"/>
        <w:rPr>
          <w:sz w:val="24"/>
          <w:szCs w:val="24"/>
        </w:rPr>
      </w:pPr>
    </w:p>
    <w:p w14:paraId="00934589" w14:textId="77777777" w:rsidR="00D216A6" w:rsidRPr="00D216A6" w:rsidRDefault="00D216A6" w:rsidP="00D216A6">
      <w:pPr>
        <w:spacing w:line="237" w:lineRule="auto"/>
        <w:ind w:left="10" w:right="-15"/>
        <w:jc w:val="center"/>
        <w:rPr>
          <w:b/>
          <w:sz w:val="24"/>
          <w:szCs w:val="24"/>
        </w:rPr>
      </w:pPr>
      <w:r w:rsidRPr="00D216A6">
        <w:rPr>
          <w:b/>
          <w:sz w:val="24"/>
          <w:szCs w:val="24"/>
        </w:rPr>
        <w:t>TERMO DE DISPONIBILIDADE DE CARGA HORÁRIA</w:t>
      </w:r>
    </w:p>
    <w:p w14:paraId="2CDF3E29" w14:textId="77777777" w:rsidR="00D216A6" w:rsidRPr="00E00E26" w:rsidRDefault="00D216A6" w:rsidP="00D216A6">
      <w:pPr>
        <w:jc w:val="center"/>
        <w:rPr>
          <w:szCs w:val="24"/>
        </w:rPr>
      </w:pPr>
    </w:p>
    <w:p w14:paraId="0B6076E0" w14:textId="77777777" w:rsidR="00D216A6" w:rsidRPr="00E00E26" w:rsidRDefault="00D216A6" w:rsidP="00D216A6">
      <w:pPr>
        <w:jc w:val="center"/>
        <w:rPr>
          <w:szCs w:val="24"/>
        </w:rPr>
      </w:pPr>
    </w:p>
    <w:p w14:paraId="0EBD3566" w14:textId="188339C9" w:rsidR="00D216A6" w:rsidRPr="00D216A6" w:rsidRDefault="00D216A6" w:rsidP="00D216A6">
      <w:pPr>
        <w:jc w:val="both"/>
        <w:rPr>
          <w:sz w:val="24"/>
          <w:szCs w:val="24"/>
        </w:rPr>
      </w:pPr>
      <w:r w:rsidRPr="00D216A6">
        <w:rPr>
          <w:sz w:val="24"/>
          <w:szCs w:val="24"/>
        </w:rPr>
        <w:t xml:space="preserve">Pelo presente instrumento, eu, ________________________________________________, com RG n.º _________________________________ e CPF n.º ________________________ declaro que disponho </w:t>
      </w:r>
      <w:r w:rsidRPr="00D216A6">
        <w:rPr>
          <w:b/>
          <w:bCs/>
          <w:color w:val="000000" w:themeColor="text1"/>
          <w:sz w:val="24"/>
          <w:szCs w:val="24"/>
        </w:rPr>
        <w:t xml:space="preserve">de no </w:t>
      </w:r>
      <w:r w:rsidRPr="00287196">
        <w:rPr>
          <w:b/>
          <w:bCs/>
          <w:color w:val="000000" w:themeColor="text1"/>
          <w:sz w:val="24"/>
          <w:szCs w:val="24"/>
        </w:rPr>
        <w:t xml:space="preserve">mínimo </w:t>
      </w:r>
      <w:bookmarkStart w:id="2" w:name="_Hlk198287263"/>
      <w:r w:rsidRPr="00287196">
        <w:rPr>
          <w:b/>
          <w:bCs/>
          <w:color w:val="000000" w:themeColor="text1"/>
          <w:sz w:val="24"/>
          <w:szCs w:val="24"/>
        </w:rPr>
        <w:t>20 horas</w:t>
      </w:r>
      <w:r w:rsidRPr="00D216A6">
        <w:rPr>
          <w:b/>
          <w:bCs/>
          <w:color w:val="000000" w:themeColor="text1"/>
          <w:sz w:val="24"/>
          <w:szCs w:val="24"/>
        </w:rPr>
        <w:t>/semanais (</w:t>
      </w:r>
      <w:r>
        <w:rPr>
          <w:b/>
          <w:bCs/>
          <w:color w:val="000000" w:themeColor="text1"/>
          <w:sz w:val="24"/>
          <w:szCs w:val="24"/>
        </w:rPr>
        <w:t>D</w:t>
      </w:r>
      <w:r w:rsidRPr="00D216A6">
        <w:rPr>
          <w:b/>
          <w:bCs/>
          <w:color w:val="000000" w:themeColor="text1"/>
          <w:sz w:val="24"/>
          <w:szCs w:val="24"/>
        </w:rPr>
        <w:t>iurnas)</w:t>
      </w:r>
      <w:r w:rsidRPr="00D216A6">
        <w:rPr>
          <w:color w:val="000000" w:themeColor="text1"/>
          <w:sz w:val="24"/>
          <w:szCs w:val="24"/>
        </w:rPr>
        <w:t xml:space="preserve"> </w:t>
      </w:r>
      <w:r w:rsidRPr="00D216A6">
        <w:rPr>
          <w:sz w:val="24"/>
          <w:szCs w:val="24"/>
        </w:rPr>
        <w:t xml:space="preserve">para dedicar-me às atividades </w:t>
      </w:r>
      <w:bookmarkEnd w:id="2"/>
      <w:r w:rsidRPr="00D216A6">
        <w:rPr>
          <w:sz w:val="24"/>
          <w:szCs w:val="24"/>
        </w:rPr>
        <w:t>objeto do presente  Edital e que:</w:t>
      </w:r>
    </w:p>
    <w:p w14:paraId="0BB646DD" w14:textId="77777777" w:rsidR="00D216A6" w:rsidRPr="00D216A6" w:rsidRDefault="00D216A6" w:rsidP="00D216A6">
      <w:pPr>
        <w:jc w:val="both"/>
        <w:rPr>
          <w:sz w:val="24"/>
          <w:szCs w:val="24"/>
        </w:rPr>
      </w:pPr>
    </w:p>
    <w:p w14:paraId="6AC93BFA" w14:textId="77777777" w:rsidR="00D216A6" w:rsidRPr="00D216A6" w:rsidRDefault="00D216A6" w:rsidP="00D216A6">
      <w:pPr>
        <w:jc w:val="both"/>
        <w:rPr>
          <w:sz w:val="24"/>
          <w:szCs w:val="24"/>
        </w:rPr>
      </w:pPr>
      <w:r w:rsidRPr="00D216A6">
        <w:rPr>
          <w:rFonts w:ascii="Segoe UI Symbol" w:hAnsi="Segoe UI Symbol" w:cs="Segoe UI Symbol"/>
          <w:sz w:val="24"/>
          <w:szCs w:val="24"/>
        </w:rPr>
        <w:t>☐</w:t>
      </w:r>
      <w:r w:rsidRPr="00D216A6">
        <w:rPr>
          <w:sz w:val="24"/>
          <w:szCs w:val="24"/>
        </w:rPr>
        <w:t xml:space="preserve"> não possuo vínculo de qualquer natureza ou atividade remunerada</w:t>
      </w:r>
    </w:p>
    <w:p w14:paraId="450EC40B" w14:textId="2E066C2A" w:rsidR="00D216A6" w:rsidRPr="00D216A6" w:rsidRDefault="00D216A6" w:rsidP="00287196">
      <w:pPr>
        <w:ind w:left="284" w:hanging="284"/>
        <w:jc w:val="both"/>
        <w:rPr>
          <w:sz w:val="24"/>
          <w:szCs w:val="24"/>
        </w:rPr>
      </w:pPr>
      <w:r w:rsidRPr="00D216A6">
        <w:rPr>
          <w:rFonts w:ascii="Segoe UI Symbol" w:hAnsi="Segoe UI Symbol" w:cs="Segoe UI Symbol"/>
          <w:sz w:val="24"/>
          <w:szCs w:val="24"/>
        </w:rPr>
        <w:t>☐</w:t>
      </w:r>
      <w:r w:rsidRPr="00D216A6">
        <w:rPr>
          <w:sz w:val="24"/>
          <w:szCs w:val="24"/>
        </w:rPr>
        <w:t xml:space="preserve"> possuo atividade remunerada e/ou vínculo empregatício, funcional e/ou estatutário com carga horária compatível para a realização das atividades relacionadas ao Programa </w:t>
      </w:r>
      <w:bookmarkStart w:id="3" w:name="_Hlk198324573"/>
      <w:r w:rsidRPr="00287196">
        <w:rPr>
          <w:color w:val="000000" w:themeColor="text1"/>
          <w:sz w:val="24"/>
          <w:szCs w:val="24"/>
        </w:rPr>
        <w:t xml:space="preserve">(Neste caso, </w:t>
      </w:r>
      <w:r w:rsidRPr="00287196">
        <w:rPr>
          <w:b/>
          <w:bCs/>
          <w:color w:val="000000" w:themeColor="text1"/>
          <w:sz w:val="24"/>
          <w:szCs w:val="24"/>
        </w:rPr>
        <w:t>anexar</w:t>
      </w:r>
      <w:r w:rsidRPr="00287196">
        <w:rPr>
          <w:color w:val="000000" w:themeColor="text1"/>
          <w:sz w:val="24"/>
          <w:szCs w:val="24"/>
        </w:rPr>
        <w:t xml:space="preserve"> </w:t>
      </w:r>
      <w:r w:rsidR="003E710E" w:rsidRPr="00E42154">
        <w:rPr>
          <w:sz w:val="24"/>
          <w:szCs w:val="24"/>
        </w:rPr>
        <w:t>declaração formal da instituição provedora constando a carga horária</w:t>
      </w:r>
      <w:r w:rsidR="003E710E">
        <w:rPr>
          <w:sz w:val="24"/>
          <w:szCs w:val="24"/>
        </w:rPr>
        <w:t xml:space="preserve"> exercida e</w:t>
      </w:r>
      <w:r w:rsidR="003E710E" w:rsidRPr="00E42154">
        <w:rPr>
          <w:sz w:val="24"/>
          <w:szCs w:val="24"/>
        </w:rPr>
        <w:t xml:space="preserve"> disponível</w:t>
      </w:r>
      <w:r w:rsidR="003E710E">
        <w:rPr>
          <w:sz w:val="24"/>
          <w:szCs w:val="24"/>
        </w:rPr>
        <w:t>, assim como o horário de atividades</w:t>
      </w:r>
      <w:r w:rsidRPr="00287196">
        <w:rPr>
          <w:color w:val="000000" w:themeColor="text1"/>
          <w:sz w:val="24"/>
          <w:szCs w:val="24"/>
        </w:rPr>
        <w:t>).</w:t>
      </w:r>
      <w:bookmarkEnd w:id="3"/>
    </w:p>
    <w:p w14:paraId="6283B089" w14:textId="77777777" w:rsidR="00D216A6" w:rsidRPr="00D216A6" w:rsidRDefault="00D216A6" w:rsidP="00D216A6">
      <w:pPr>
        <w:jc w:val="both"/>
        <w:rPr>
          <w:sz w:val="24"/>
          <w:szCs w:val="24"/>
        </w:rPr>
      </w:pPr>
    </w:p>
    <w:p w14:paraId="7118701A" w14:textId="39F793A7" w:rsidR="00D216A6" w:rsidRPr="00D216A6" w:rsidRDefault="00D216A6" w:rsidP="00D216A6">
      <w:pPr>
        <w:jc w:val="both"/>
        <w:rPr>
          <w:sz w:val="24"/>
          <w:szCs w:val="24"/>
        </w:rPr>
      </w:pPr>
      <w:r w:rsidRPr="00D216A6">
        <w:rPr>
          <w:sz w:val="24"/>
          <w:szCs w:val="24"/>
        </w:rPr>
        <w:t xml:space="preserve">Declaro estar ciente que a classificação final dos candidatos ao Edital de Bolsas levará em consideração a referida condição exposta no presente termo e que qualquer falta de dados informados poderá acarretar </w:t>
      </w:r>
      <w:r w:rsidR="007D0031">
        <w:rPr>
          <w:sz w:val="24"/>
          <w:szCs w:val="24"/>
        </w:rPr>
        <w:t>a</w:t>
      </w:r>
      <w:r w:rsidRPr="00D216A6">
        <w:rPr>
          <w:sz w:val="24"/>
          <w:szCs w:val="24"/>
        </w:rPr>
        <w:t xml:space="preserve"> alteração do resultado final posterior a divulgação. </w:t>
      </w:r>
    </w:p>
    <w:p w14:paraId="51918AB5" w14:textId="77777777" w:rsidR="00D216A6" w:rsidRPr="00D216A6" w:rsidRDefault="00D216A6" w:rsidP="00D216A6">
      <w:pPr>
        <w:jc w:val="both"/>
        <w:rPr>
          <w:sz w:val="24"/>
          <w:szCs w:val="24"/>
        </w:rPr>
      </w:pPr>
    </w:p>
    <w:p w14:paraId="578325EF" w14:textId="77777777" w:rsidR="00D216A6" w:rsidRPr="00D216A6" w:rsidRDefault="00D216A6" w:rsidP="00D216A6">
      <w:pPr>
        <w:jc w:val="both"/>
        <w:rPr>
          <w:sz w:val="24"/>
          <w:szCs w:val="24"/>
        </w:rPr>
      </w:pPr>
    </w:p>
    <w:p w14:paraId="5D53160B" w14:textId="77777777" w:rsidR="00D216A6" w:rsidRPr="00D216A6" w:rsidRDefault="00D216A6" w:rsidP="00D216A6">
      <w:pPr>
        <w:jc w:val="both"/>
        <w:rPr>
          <w:sz w:val="24"/>
          <w:szCs w:val="24"/>
        </w:rPr>
      </w:pPr>
      <w:r w:rsidRPr="00D216A6">
        <w:rPr>
          <w:sz w:val="24"/>
          <w:szCs w:val="24"/>
        </w:rPr>
        <w:t xml:space="preserve">      Local e data </w:t>
      </w:r>
    </w:p>
    <w:p w14:paraId="57818421" w14:textId="77777777" w:rsidR="00D216A6" w:rsidRPr="00CE781C" w:rsidRDefault="00D216A6" w:rsidP="00D216A6">
      <w:pPr>
        <w:ind w:left="10"/>
        <w:rPr>
          <w:szCs w:val="24"/>
        </w:rPr>
      </w:pPr>
    </w:p>
    <w:p w14:paraId="1EB6C18E" w14:textId="77777777" w:rsidR="00D216A6" w:rsidRPr="00CE781C" w:rsidRDefault="00D216A6" w:rsidP="00D216A6">
      <w:pPr>
        <w:ind w:left="10"/>
        <w:rPr>
          <w:szCs w:val="24"/>
        </w:rPr>
      </w:pPr>
    </w:p>
    <w:p w14:paraId="642C16B6" w14:textId="77777777" w:rsidR="00D216A6" w:rsidRPr="00CE781C" w:rsidRDefault="00D216A6" w:rsidP="00D216A6">
      <w:pPr>
        <w:rPr>
          <w:szCs w:val="24"/>
        </w:rPr>
      </w:pPr>
    </w:p>
    <w:p w14:paraId="0A7031D1" w14:textId="77777777" w:rsidR="00D216A6" w:rsidRPr="00CE781C" w:rsidRDefault="00D216A6" w:rsidP="00D216A6">
      <w:pPr>
        <w:jc w:val="center"/>
        <w:rPr>
          <w:szCs w:val="24"/>
        </w:rPr>
      </w:pPr>
    </w:p>
    <w:p w14:paraId="0D33CF68" w14:textId="77777777" w:rsidR="00D216A6" w:rsidRPr="00CE781C" w:rsidRDefault="00D216A6" w:rsidP="00D216A6">
      <w:pPr>
        <w:jc w:val="center"/>
        <w:rPr>
          <w:szCs w:val="24"/>
        </w:rPr>
      </w:pPr>
    </w:p>
    <w:p w14:paraId="17A89044" w14:textId="77777777" w:rsidR="00D216A6" w:rsidRPr="00CE781C" w:rsidRDefault="00D216A6" w:rsidP="00D216A6">
      <w:pPr>
        <w:jc w:val="center"/>
        <w:rPr>
          <w:szCs w:val="24"/>
        </w:rPr>
      </w:pPr>
    </w:p>
    <w:p w14:paraId="38B33F1F" w14:textId="77777777" w:rsidR="00D216A6" w:rsidRPr="00CE781C" w:rsidRDefault="00D216A6" w:rsidP="00D216A6">
      <w:pPr>
        <w:spacing w:line="237" w:lineRule="auto"/>
        <w:ind w:left="10" w:right="-15"/>
        <w:jc w:val="center"/>
        <w:rPr>
          <w:szCs w:val="24"/>
        </w:rPr>
      </w:pPr>
      <w:r w:rsidRPr="00CE781C">
        <w:rPr>
          <w:szCs w:val="24"/>
        </w:rPr>
        <w:t xml:space="preserve">_____________________________ </w:t>
      </w:r>
    </w:p>
    <w:p w14:paraId="4F894780" w14:textId="77777777" w:rsidR="00D216A6" w:rsidRPr="00CE781C" w:rsidRDefault="00D216A6" w:rsidP="00D216A6">
      <w:pPr>
        <w:jc w:val="center"/>
        <w:rPr>
          <w:szCs w:val="24"/>
        </w:rPr>
      </w:pPr>
    </w:p>
    <w:p w14:paraId="6088DF07" w14:textId="77777777" w:rsidR="00D216A6" w:rsidRPr="00CE781C" w:rsidRDefault="00D216A6" w:rsidP="00D216A6">
      <w:pPr>
        <w:spacing w:line="237" w:lineRule="auto"/>
        <w:ind w:left="10" w:right="-15"/>
        <w:jc w:val="center"/>
        <w:rPr>
          <w:szCs w:val="24"/>
        </w:rPr>
      </w:pPr>
      <w:r w:rsidRPr="00CE781C">
        <w:rPr>
          <w:szCs w:val="24"/>
        </w:rPr>
        <w:t xml:space="preserve">Assinatura </w:t>
      </w:r>
    </w:p>
    <w:p w14:paraId="3BD7C483" w14:textId="77777777" w:rsidR="00742BAB" w:rsidRPr="00DA1C6D" w:rsidRDefault="00742BAB" w:rsidP="00742BAB">
      <w:pPr>
        <w:rPr>
          <w:sz w:val="24"/>
          <w:szCs w:val="24"/>
        </w:rPr>
      </w:pPr>
    </w:p>
    <w:bookmarkEnd w:id="0"/>
    <w:p w14:paraId="5F9ABC17" w14:textId="77777777" w:rsidR="00742BAB" w:rsidRPr="00DA1C6D" w:rsidRDefault="00742BAB" w:rsidP="00742BAB">
      <w:pPr>
        <w:pStyle w:val="Corpodetexto"/>
        <w:rPr>
          <w:b/>
          <w:bCs/>
          <w:sz w:val="24"/>
          <w:szCs w:val="24"/>
          <w:highlight w:val="cyan"/>
        </w:rPr>
      </w:pPr>
    </w:p>
    <w:p w14:paraId="4E2EAAC7" w14:textId="77777777" w:rsidR="00742BAB" w:rsidRPr="00DA1C6D" w:rsidRDefault="00742BAB" w:rsidP="00742BAB">
      <w:pPr>
        <w:pStyle w:val="Corpodetexto"/>
        <w:rPr>
          <w:b/>
          <w:bCs/>
          <w:sz w:val="24"/>
          <w:szCs w:val="24"/>
          <w:highlight w:val="cyan"/>
        </w:rPr>
      </w:pPr>
    </w:p>
    <w:p w14:paraId="6F5A67C3" w14:textId="77777777" w:rsidR="00742BAB" w:rsidRPr="00DA1C6D" w:rsidRDefault="00742BAB" w:rsidP="00742BAB">
      <w:pPr>
        <w:pStyle w:val="Corpodetexto"/>
        <w:rPr>
          <w:b/>
          <w:bCs/>
          <w:sz w:val="24"/>
          <w:szCs w:val="24"/>
        </w:rPr>
      </w:pPr>
    </w:p>
    <w:p w14:paraId="0BC27F82" w14:textId="77777777" w:rsidR="00742BAB" w:rsidRPr="00DA1C6D" w:rsidRDefault="00742BAB" w:rsidP="00CA1C8C">
      <w:pPr>
        <w:pStyle w:val="Corpodetexto"/>
        <w:rPr>
          <w:b/>
          <w:bCs/>
          <w:sz w:val="24"/>
          <w:szCs w:val="24"/>
        </w:rPr>
      </w:pPr>
    </w:p>
    <w:p w14:paraId="47247704" w14:textId="77777777" w:rsidR="000F0A36" w:rsidRPr="00DA1C6D" w:rsidRDefault="000F0A36" w:rsidP="00CA1C8C">
      <w:pPr>
        <w:pStyle w:val="Corpodetexto"/>
        <w:rPr>
          <w:b/>
          <w:bCs/>
          <w:sz w:val="24"/>
          <w:szCs w:val="24"/>
        </w:rPr>
      </w:pPr>
    </w:p>
    <w:p w14:paraId="5CF6A1ED" w14:textId="77777777" w:rsidR="000F0A36" w:rsidRPr="00DA1C6D" w:rsidRDefault="000F0A36" w:rsidP="00CA1C8C">
      <w:pPr>
        <w:pStyle w:val="Corpodetexto"/>
        <w:rPr>
          <w:b/>
          <w:bCs/>
          <w:sz w:val="24"/>
          <w:szCs w:val="24"/>
        </w:rPr>
      </w:pPr>
    </w:p>
    <w:p w14:paraId="7CAEFA41" w14:textId="77777777" w:rsidR="000F0A36" w:rsidRPr="00DA1C6D" w:rsidRDefault="000F0A36" w:rsidP="00CA1C8C">
      <w:pPr>
        <w:pStyle w:val="Corpodetexto"/>
        <w:rPr>
          <w:b/>
          <w:bCs/>
          <w:sz w:val="24"/>
          <w:szCs w:val="24"/>
        </w:rPr>
      </w:pPr>
    </w:p>
    <w:p w14:paraId="5FC384CD" w14:textId="77777777" w:rsidR="000F0A36" w:rsidRDefault="000F0A36" w:rsidP="00CA1C8C">
      <w:pPr>
        <w:pStyle w:val="Corpodetexto"/>
        <w:rPr>
          <w:b/>
          <w:bCs/>
          <w:sz w:val="24"/>
          <w:szCs w:val="24"/>
        </w:rPr>
      </w:pPr>
    </w:p>
    <w:p w14:paraId="6D2ACA90" w14:textId="77777777" w:rsidR="00D216A6" w:rsidRDefault="00D216A6" w:rsidP="00CA1C8C">
      <w:pPr>
        <w:pStyle w:val="Corpodetexto"/>
        <w:rPr>
          <w:b/>
          <w:bCs/>
          <w:sz w:val="24"/>
          <w:szCs w:val="24"/>
        </w:rPr>
      </w:pPr>
    </w:p>
    <w:p w14:paraId="19F8F36F" w14:textId="77777777" w:rsidR="00D216A6" w:rsidRDefault="00D216A6" w:rsidP="00CA1C8C">
      <w:pPr>
        <w:pStyle w:val="Corpodetexto"/>
        <w:rPr>
          <w:b/>
          <w:bCs/>
          <w:sz w:val="24"/>
          <w:szCs w:val="24"/>
        </w:rPr>
      </w:pPr>
    </w:p>
    <w:p w14:paraId="6896CC31" w14:textId="77777777" w:rsidR="00D216A6" w:rsidRDefault="00D216A6" w:rsidP="008841D7">
      <w:pPr>
        <w:pStyle w:val="Corpodetexto"/>
        <w:jc w:val="left"/>
        <w:rPr>
          <w:b/>
          <w:bCs/>
          <w:sz w:val="24"/>
          <w:szCs w:val="24"/>
        </w:rPr>
      </w:pPr>
      <w:bookmarkStart w:id="4" w:name="_GoBack"/>
      <w:bookmarkEnd w:id="1"/>
      <w:bookmarkEnd w:id="4"/>
    </w:p>
    <w:sectPr w:rsidR="00D216A6" w:rsidSect="00173824">
      <w:headerReference w:type="default" r:id="rId11"/>
      <w:pgSz w:w="11913" w:h="16834"/>
      <w:pgMar w:top="1134" w:right="1134" w:bottom="992" w:left="1134" w:header="709" w:footer="709" w:gutter="0"/>
      <w:paperSrc w:first="15" w:other="15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706D4" w14:textId="77777777" w:rsidR="005A6ECD" w:rsidRDefault="005A6ECD">
      <w:r>
        <w:separator/>
      </w:r>
    </w:p>
  </w:endnote>
  <w:endnote w:type="continuationSeparator" w:id="0">
    <w:p w14:paraId="75B7547E" w14:textId="77777777" w:rsidR="005A6ECD" w:rsidRDefault="005A6ECD">
      <w:r>
        <w:continuationSeparator/>
      </w:r>
    </w:p>
  </w:endnote>
  <w:endnote w:type="continuationNotice" w:id="1">
    <w:p w14:paraId="238C54B6" w14:textId="77777777" w:rsidR="005A6ECD" w:rsidRDefault="005A6E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88F15" w14:textId="77777777" w:rsidR="005A6ECD" w:rsidRDefault="005A6ECD">
      <w:r>
        <w:separator/>
      </w:r>
    </w:p>
  </w:footnote>
  <w:footnote w:type="continuationSeparator" w:id="0">
    <w:p w14:paraId="49626BD0" w14:textId="77777777" w:rsidR="005A6ECD" w:rsidRDefault="005A6ECD">
      <w:r>
        <w:continuationSeparator/>
      </w:r>
    </w:p>
  </w:footnote>
  <w:footnote w:type="continuationNotice" w:id="1">
    <w:p w14:paraId="219E1841" w14:textId="77777777" w:rsidR="005A6ECD" w:rsidRDefault="005A6E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2D4E3" w14:textId="122CAFDA" w:rsidR="006F28EE" w:rsidRDefault="00E66128" w:rsidP="007551C5">
    <w:pPr>
      <w:pStyle w:val="Corpodetexto"/>
      <w:jc w:val="left"/>
      <w:rPr>
        <w:b/>
        <w:bCs/>
        <w:sz w:val="24"/>
        <w:szCs w:val="24"/>
      </w:rPr>
    </w:pPr>
    <w:bookmarkStart w:id="5" w:name="_Hlk197691030"/>
    <w:r>
      <w:rPr>
        <w:noProof/>
        <w:lang w:val="pt-BR" w:eastAsia="pt-BR"/>
      </w:rPr>
      <w:drawing>
        <wp:inline distT="0" distB="0" distL="0" distR="0" wp14:anchorId="25D095D7" wp14:editId="609368E9">
          <wp:extent cx="2124075" cy="333375"/>
          <wp:effectExtent l="0" t="0" r="0" b="0"/>
          <wp:docPr id="1" name="Imagem 8" descr="http://www.cav.udesc.br/templates/centro_cav/imagens/logo_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 descr="http://www.cav.udesc.br/templates/centro_cav/imagens/logo_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A6DBABD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5EA1E04A" w14:textId="77777777" w:rsidR="006F28EE" w:rsidRPr="004D3936" w:rsidRDefault="006F28EE" w:rsidP="00D05861">
    <w:pPr>
      <w:pStyle w:val="Corpodetexto"/>
      <w:jc w:val="left"/>
      <w:rPr>
        <w:rFonts w:ascii="Verdana" w:hAnsi="Verdana"/>
        <w:b/>
        <w:bCs/>
        <w:color w:val="BFBFBF" w:themeColor="background1" w:themeShade="BF"/>
      </w:rPr>
    </w:pPr>
    <w:bookmarkStart w:id="6" w:name="_Hlk72938535"/>
    <w:r w:rsidRPr="004D3936">
      <w:rPr>
        <w:rFonts w:ascii="Verdana" w:hAnsi="Verdana"/>
        <w:b/>
        <w:bCs/>
        <w:color w:val="BFBFBF" w:themeColor="background1" w:themeShade="BF"/>
      </w:rPr>
      <w:t xml:space="preserve">UNIVERSIDADE DO ESTADO DE SANTA CATARINA–UDESC </w:t>
    </w:r>
  </w:p>
  <w:p w14:paraId="03266C00" w14:textId="77777777" w:rsidR="006F28EE" w:rsidRPr="004D3936" w:rsidRDefault="006F28EE" w:rsidP="00D05861">
    <w:pPr>
      <w:pStyle w:val="Corpodetexto"/>
      <w:jc w:val="left"/>
      <w:rPr>
        <w:rFonts w:ascii="Verdana" w:hAnsi="Verdana"/>
        <w:color w:val="BFBFBF" w:themeColor="background1" w:themeShade="BF"/>
      </w:rPr>
    </w:pPr>
    <w:r w:rsidRPr="004D3936">
      <w:rPr>
        <w:rFonts w:ascii="Verdana" w:hAnsi="Verdana"/>
        <w:b/>
        <w:bCs/>
        <w:color w:val="BFBFBF" w:themeColor="background1" w:themeShade="BF"/>
      </w:rPr>
      <w:t>CENTRO DE CIÊNCIAS AGROVETERINÁRIAS – CAV</w:t>
    </w:r>
  </w:p>
  <w:p w14:paraId="7409EBCD" w14:textId="77777777" w:rsidR="006F28EE" w:rsidRPr="004D3936" w:rsidRDefault="006F28EE" w:rsidP="00D05861">
    <w:pPr>
      <w:pStyle w:val="Cabealho"/>
      <w:rPr>
        <w:rFonts w:ascii="Verdana" w:hAnsi="Verdana"/>
        <w:b/>
        <w:color w:val="BFBFBF" w:themeColor="background1" w:themeShade="BF"/>
      </w:rPr>
    </w:pPr>
    <w:r w:rsidRPr="004D3936">
      <w:rPr>
        <w:rFonts w:ascii="Verdana" w:hAnsi="Verdana"/>
        <w:b/>
        <w:color w:val="BFBFBF" w:themeColor="background1" w:themeShade="BF"/>
      </w:rPr>
      <w:t>PROGRAMA DE PÓS-GRADUAÇÃO EM CIÊNCIAS AMBIENTAIS - PPGCAMB</w:t>
    </w:r>
  </w:p>
  <w:bookmarkEnd w:id="5"/>
  <w:bookmarkEnd w:id="6"/>
  <w:p w14:paraId="3BA81355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3D1CD066"/>
    <w:lvl w:ilvl="0">
      <w:start w:val="1"/>
      <w:numFmt w:val="lowerLetter"/>
      <w:lvlText w:val="%1)"/>
      <w:lvlJc w:val="right"/>
      <w:pPr>
        <w:ind w:left="1146" w:hanging="360"/>
      </w:pPr>
      <w:rPr>
        <w:rFonts w:ascii="Verdana" w:eastAsia="Times New Roman" w:hAnsi="Verdana" w:cs="Times New Roman"/>
      </w:r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6E368E7"/>
    <w:multiLevelType w:val="hybridMultilevel"/>
    <w:tmpl w:val="96FA80F8"/>
    <w:lvl w:ilvl="0" w:tplc="984AFF02">
      <w:start w:val="6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6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7FF3947"/>
    <w:multiLevelType w:val="hybridMultilevel"/>
    <w:tmpl w:val="2A9C15C8"/>
    <w:lvl w:ilvl="0" w:tplc="F664F6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AAC178">
      <w:numFmt w:val="bullet"/>
      <w:lvlText w:val="·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9516609"/>
    <w:multiLevelType w:val="multilevel"/>
    <w:tmpl w:val="74D803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56" w:hanging="396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12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C24EDF"/>
    <w:multiLevelType w:val="multilevel"/>
    <w:tmpl w:val="FA7E4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6F1B2C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15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3FD50C62"/>
    <w:multiLevelType w:val="hybridMultilevel"/>
    <w:tmpl w:val="F03A7DB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70089E"/>
    <w:multiLevelType w:val="multilevel"/>
    <w:tmpl w:val="709A510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4" w15:restartNumberingAfterBreak="0">
    <w:nsid w:val="48692077"/>
    <w:multiLevelType w:val="hybridMultilevel"/>
    <w:tmpl w:val="7004EAD2"/>
    <w:lvl w:ilvl="0" w:tplc="F664F630">
      <w:start w:val="1"/>
      <w:numFmt w:val="bullet"/>
      <w:lvlText w:val="-"/>
      <w:lvlJc w:val="left"/>
      <w:pPr>
        <w:ind w:left="2160" w:hanging="360"/>
      </w:pPr>
      <w:rPr>
        <w:rFonts w:ascii="Calibri" w:hAnsi="Calibri" w:hint="default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92EFE"/>
    <w:multiLevelType w:val="multilevel"/>
    <w:tmpl w:val="E01AF4E6"/>
    <w:lvl w:ilvl="0">
      <w:start w:val="1"/>
      <w:numFmt w:val="lowerLetter"/>
      <w:lvlText w:val="%1)"/>
      <w:lvlJc w:val="left"/>
      <w:pPr>
        <w:ind w:left="1353" w:hanging="360"/>
      </w:p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73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33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9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153" w:hanging="2160"/>
      </w:pPr>
      <w:rPr>
        <w:rFonts w:hint="default"/>
      </w:rPr>
    </w:lvl>
  </w:abstractNum>
  <w:abstractNum w:abstractNumId="28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9" w15:restartNumberingAfterBreak="0">
    <w:nsid w:val="5F8663A1"/>
    <w:multiLevelType w:val="multilevel"/>
    <w:tmpl w:val="B1080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F12D89"/>
    <w:multiLevelType w:val="multilevel"/>
    <w:tmpl w:val="A306D098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>
      <w:start w:val="1"/>
      <w:numFmt w:val="decimal"/>
      <w:lvlText w:val="%1.%2."/>
      <w:lvlJc w:val="left"/>
      <w:pPr>
        <w:ind w:left="7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>
      <w:start w:val="1"/>
      <w:numFmt w:val="decimal"/>
      <w:lvlText w:val="%1.%2.%3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decimal"/>
      <w:lvlText w:val="%4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32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3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34" w15:restartNumberingAfterBreak="0">
    <w:nsid w:val="711C197C"/>
    <w:multiLevelType w:val="hybridMultilevel"/>
    <w:tmpl w:val="E3283A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7" w15:restartNumberingAfterBreak="0">
    <w:nsid w:val="756324DA"/>
    <w:multiLevelType w:val="hybridMultilevel"/>
    <w:tmpl w:val="D3D67192"/>
    <w:lvl w:ilvl="0" w:tplc="514C6B6E">
      <w:start w:val="1"/>
      <w:numFmt w:val="upperLetter"/>
      <w:lvlText w:val="%1)"/>
      <w:lvlJc w:val="left"/>
      <w:pPr>
        <w:ind w:left="100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8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8D5C1A"/>
    <w:multiLevelType w:val="hybridMultilevel"/>
    <w:tmpl w:val="78A25B6C"/>
    <w:lvl w:ilvl="0" w:tplc="BE44D422">
      <w:start w:val="1"/>
      <w:numFmt w:val="upperLetter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7A39CF"/>
    <w:multiLevelType w:val="hybridMultilevel"/>
    <w:tmpl w:val="CF5804F6"/>
    <w:lvl w:ilvl="0" w:tplc="0416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0"/>
  </w:num>
  <w:num w:numId="3">
    <w:abstractNumId w:val="1"/>
  </w:num>
  <w:num w:numId="4">
    <w:abstractNumId w:val="3"/>
  </w:num>
  <w:num w:numId="5">
    <w:abstractNumId w:val="22"/>
  </w:num>
  <w:num w:numId="6">
    <w:abstractNumId w:val="36"/>
  </w:num>
  <w:num w:numId="7">
    <w:abstractNumId w:val="33"/>
  </w:num>
  <w:num w:numId="8">
    <w:abstractNumId w:val="8"/>
  </w:num>
  <w:num w:numId="9">
    <w:abstractNumId w:val="15"/>
  </w:num>
  <w:num w:numId="10">
    <w:abstractNumId w:val="11"/>
  </w:num>
  <w:num w:numId="11">
    <w:abstractNumId w:val="32"/>
  </w:num>
  <w:num w:numId="12">
    <w:abstractNumId w:val="17"/>
  </w:num>
  <w:num w:numId="13">
    <w:abstractNumId w:val="18"/>
  </w:num>
  <w:num w:numId="14">
    <w:abstractNumId w:val="4"/>
  </w:num>
  <w:num w:numId="15">
    <w:abstractNumId w:val="5"/>
  </w:num>
  <w:num w:numId="16">
    <w:abstractNumId w:val="6"/>
  </w:num>
  <w:num w:numId="17">
    <w:abstractNumId w:val="26"/>
  </w:num>
  <w:num w:numId="18">
    <w:abstractNumId w:val="28"/>
  </w:num>
  <w:num w:numId="19">
    <w:abstractNumId w:val="35"/>
  </w:num>
  <w:num w:numId="20">
    <w:abstractNumId w:val="16"/>
  </w:num>
  <w:num w:numId="21">
    <w:abstractNumId w:val="40"/>
  </w:num>
  <w:num w:numId="22">
    <w:abstractNumId w:val="0"/>
  </w:num>
  <w:num w:numId="23">
    <w:abstractNumId w:val="23"/>
  </w:num>
  <w:num w:numId="24">
    <w:abstractNumId w:val="38"/>
  </w:num>
  <w:num w:numId="25">
    <w:abstractNumId w:val="30"/>
  </w:num>
  <w:num w:numId="26">
    <w:abstractNumId w:val="12"/>
  </w:num>
  <w:num w:numId="27">
    <w:abstractNumId w:val="21"/>
  </w:num>
  <w:num w:numId="28">
    <w:abstractNumId w:val="31"/>
  </w:num>
  <w:num w:numId="29">
    <w:abstractNumId w:val="39"/>
  </w:num>
  <w:num w:numId="30">
    <w:abstractNumId w:val="20"/>
  </w:num>
  <w:num w:numId="31">
    <w:abstractNumId w:val="27"/>
  </w:num>
  <w:num w:numId="32">
    <w:abstractNumId w:val="14"/>
  </w:num>
  <w:num w:numId="33">
    <w:abstractNumId w:val="37"/>
  </w:num>
  <w:num w:numId="34">
    <w:abstractNumId w:val="19"/>
  </w:num>
  <w:num w:numId="35">
    <w:abstractNumId w:val="7"/>
  </w:num>
  <w:num w:numId="36">
    <w:abstractNumId w:val="24"/>
  </w:num>
  <w:num w:numId="37">
    <w:abstractNumId w:val="41"/>
  </w:num>
  <w:num w:numId="38">
    <w:abstractNumId w:val="9"/>
  </w:num>
  <w:num w:numId="39">
    <w:abstractNumId w:val="34"/>
  </w:num>
  <w:num w:numId="40">
    <w:abstractNumId w:val="2"/>
  </w:num>
  <w:num w:numId="41">
    <w:abstractNumId w:val="13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EwMQfShgaGpko6SsGpxcWZ+XkgBYbmtQDvFr1LLQAAAA=="/>
  </w:docVars>
  <w:rsids>
    <w:rsidRoot w:val="006E6885"/>
    <w:rsid w:val="00001D2E"/>
    <w:rsid w:val="00005039"/>
    <w:rsid w:val="0000568C"/>
    <w:rsid w:val="000058B9"/>
    <w:rsid w:val="000106EA"/>
    <w:rsid w:val="000120E9"/>
    <w:rsid w:val="00012A69"/>
    <w:rsid w:val="000130B3"/>
    <w:rsid w:val="0001683A"/>
    <w:rsid w:val="00017F6E"/>
    <w:rsid w:val="00017F77"/>
    <w:rsid w:val="00020A8B"/>
    <w:rsid w:val="00021301"/>
    <w:rsid w:val="000216AB"/>
    <w:rsid w:val="00021742"/>
    <w:rsid w:val="00021FC6"/>
    <w:rsid w:val="0002341E"/>
    <w:rsid w:val="00024753"/>
    <w:rsid w:val="00024947"/>
    <w:rsid w:val="0002720D"/>
    <w:rsid w:val="0002740F"/>
    <w:rsid w:val="00027C79"/>
    <w:rsid w:val="000302E9"/>
    <w:rsid w:val="00031C8F"/>
    <w:rsid w:val="000323BA"/>
    <w:rsid w:val="00033D28"/>
    <w:rsid w:val="00033E00"/>
    <w:rsid w:val="000342D3"/>
    <w:rsid w:val="000378B7"/>
    <w:rsid w:val="00040179"/>
    <w:rsid w:val="0004028F"/>
    <w:rsid w:val="0004178F"/>
    <w:rsid w:val="00042F08"/>
    <w:rsid w:val="00043E21"/>
    <w:rsid w:val="00046FB1"/>
    <w:rsid w:val="00047753"/>
    <w:rsid w:val="000506F4"/>
    <w:rsid w:val="00052089"/>
    <w:rsid w:val="00054291"/>
    <w:rsid w:val="00054D2E"/>
    <w:rsid w:val="000566EC"/>
    <w:rsid w:val="000568D8"/>
    <w:rsid w:val="00056FDC"/>
    <w:rsid w:val="000575D8"/>
    <w:rsid w:val="000605D8"/>
    <w:rsid w:val="00062BAA"/>
    <w:rsid w:val="00063CF6"/>
    <w:rsid w:val="0006437B"/>
    <w:rsid w:val="00064C97"/>
    <w:rsid w:val="00065D63"/>
    <w:rsid w:val="00065F4F"/>
    <w:rsid w:val="000670EA"/>
    <w:rsid w:val="0006727E"/>
    <w:rsid w:val="000674D9"/>
    <w:rsid w:val="000704E9"/>
    <w:rsid w:val="0007056C"/>
    <w:rsid w:val="0007202F"/>
    <w:rsid w:val="0007338E"/>
    <w:rsid w:val="000747D3"/>
    <w:rsid w:val="00077368"/>
    <w:rsid w:val="000800EC"/>
    <w:rsid w:val="00083252"/>
    <w:rsid w:val="00086465"/>
    <w:rsid w:val="00091B52"/>
    <w:rsid w:val="00094516"/>
    <w:rsid w:val="000A18E8"/>
    <w:rsid w:val="000A255B"/>
    <w:rsid w:val="000A2659"/>
    <w:rsid w:val="000A2B24"/>
    <w:rsid w:val="000A2FAE"/>
    <w:rsid w:val="000A3521"/>
    <w:rsid w:val="000A5AB0"/>
    <w:rsid w:val="000A6E74"/>
    <w:rsid w:val="000B028D"/>
    <w:rsid w:val="000B0EC9"/>
    <w:rsid w:val="000B0F85"/>
    <w:rsid w:val="000B1957"/>
    <w:rsid w:val="000B2D04"/>
    <w:rsid w:val="000B42B4"/>
    <w:rsid w:val="000B6451"/>
    <w:rsid w:val="000C05A6"/>
    <w:rsid w:val="000C0B09"/>
    <w:rsid w:val="000C1435"/>
    <w:rsid w:val="000C15AB"/>
    <w:rsid w:val="000C573A"/>
    <w:rsid w:val="000C7398"/>
    <w:rsid w:val="000D0990"/>
    <w:rsid w:val="000D18E1"/>
    <w:rsid w:val="000D32E2"/>
    <w:rsid w:val="000D3B96"/>
    <w:rsid w:val="000D4D22"/>
    <w:rsid w:val="000D5D4A"/>
    <w:rsid w:val="000D61AB"/>
    <w:rsid w:val="000D6C79"/>
    <w:rsid w:val="000D76AE"/>
    <w:rsid w:val="000E0388"/>
    <w:rsid w:val="000E039C"/>
    <w:rsid w:val="000E2477"/>
    <w:rsid w:val="000E2BAC"/>
    <w:rsid w:val="000E3447"/>
    <w:rsid w:val="000E59BF"/>
    <w:rsid w:val="000E670E"/>
    <w:rsid w:val="000F0A36"/>
    <w:rsid w:val="000F44B9"/>
    <w:rsid w:val="000F4C42"/>
    <w:rsid w:val="000F51B7"/>
    <w:rsid w:val="000F67E9"/>
    <w:rsid w:val="000F6F83"/>
    <w:rsid w:val="00101135"/>
    <w:rsid w:val="00101A81"/>
    <w:rsid w:val="001034D4"/>
    <w:rsid w:val="0010386D"/>
    <w:rsid w:val="001044C0"/>
    <w:rsid w:val="00104D18"/>
    <w:rsid w:val="00106AF1"/>
    <w:rsid w:val="00107937"/>
    <w:rsid w:val="00110A8E"/>
    <w:rsid w:val="001119F3"/>
    <w:rsid w:val="00111DE2"/>
    <w:rsid w:val="001124D6"/>
    <w:rsid w:val="0011291E"/>
    <w:rsid w:val="0011319C"/>
    <w:rsid w:val="00113A64"/>
    <w:rsid w:val="00120EA0"/>
    <w:rsid w:val="00122689"/>
    <w:rsid w:val="00122B0D"/>
    <w:rsid w:val="00125002"/>
    <w:rsid w:val="001257D8"/>
    <w:rsid w:val="001272FB"/>
    <w:rsid w:val="0013328A"/>
    <w:rsid w:val="00134C95"/>
    <w:rsid w:val="00140AD0"/>
    <w:rsid w:val="00141DDF"/>
    <w:rsid w:val="0014461F"/>
    <w:rsid w:val="00144A80"/>
    <w:rsid w:val="0014501C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4606"/>
    <w:rsid w:val="001647AB"/>
    <w:rsid w:val="00165C98"/>
    <w:rsid w:val="0017033C"/>
    <w:rsid w:val="00170B25"/>
    <w:rsid w:val="001725EA"/>
    <w:rsid w:val="00172EEA"/>
    <w:rsid w:val="00173104"/>
    <w:rsid w:val="00173739"/>
    <w:rsid w:val="00173824"/>
    <w:rsid w:val="00174B07"/>
    <w:rsid w:val="00175D03"/>
    <w:rsid w:val="00175FDF"/>
    <w:rsid w:val="0017621E"/>
    <w:rsid w:val="001768AC"/>
    <w:rsid w:val="00176A61"/>
    <w:rsid w:val="001770DC"/>
    <w:rsid w:val="0017711D"/>
    <w:rsid w:val="00177843"/>
    <w:rsid w:val="00180BEE"/>
    <w:rsid w:val="00181AE8"/>
    <w:rsid w:val="00182443"/>
    <w:rsid w:val="00183252"/>
    <w:rsid w:val="00184034"/>
    <w:rsid w:val="0018460F"/>
    <w:rsid w:val="00187AAD"/>
    <w:rsid w:val="0019043E"/>
    <w:rsid w:val="00190E17"/>
    <w:rsid w:val="0019351D"/>
    <w:rsid w:val="00195199"/>
    <w:rsid w:val="00197996"/>
    <w:rsid w:val="001A3204"/>
    <w:rsid w:val="001A576E"/>
    <w:rsid w:val="001A5F83"/>
    <w:rsid w:val="001B0196"/>
    <w:rsid w:val="001B0E76"/>
    <w:rsid w:val="001B165D"/>
    <w:rsid w:val="001B4239"/>
    <w:rsid w:val="001B5494"/>
    <w:rsid w:val="001B5FD9"/>
    <w:rsid w:val="001B6387"/>
    <w:rsid w:val="001B6F48"/>
    <w:rsid w:val="001C072D"/>
    <w:rsid w:val="001C0781"/>
    <w:rsid w:val="001C1827"/>
    <w:rsid w:val="001C2469"/>
    <w:rsid w:val="001C463F"/>
    <w:rsid w:val="001C735C"/>
    <w:rsid w:val="001D0C55"/>
    <w:rsid w:val="001D3F50"/>
    <w:rsid w:val="001D7350"/>
    <w:rsid w:val="001D7959"/>
    <w:rsid w:val="001E384E"/>
    <w:rsid w:val="001E4434"/>
    <w:rsid w:val="001E5C4B"/>
    <w:rsid w:val="001E5E88"/>
    <w:rsid w:val="001E6210"/>
    <w:rsid w:val="001E6734"/>
    <w:rsid w:val="001E73CF"/>
    <w:rsid w:val="001E7522"/>
    <w:rsid w:val="001F03B9"/>
    <w:rsid w:val="001F0C71"/>
    <w:rsid w:val="001F1B20"/>
    <w:rsid w:val="001F1F4C"/>
    <w:rsid w:val="001F225A"/>
    <w:rsid w:val="001F4A71"/>
    <w:rsid w:val="001F5E7B"/>
    <w:rsid w:val="001F6E76"/>
    <w:rsid w:val="001F7838"/>
    <w:rsid w:val="00200BC6"/>
    <w:rsid w:val="002014F5"/>
    <w:rsid w:val="00201874"/>
    <w:rsid w:val="00202837"/>
    <w:rsid w:val="00204601"/>
    <w:rsid w:val="00204CA3"/>
    <w:rsid w:val="002055FF"/>
    <w:rsid w:val="002057BB"/>
    <w:rsid w:val="00210644"/>
    <w:rsid w:val="00212894"/>
    <w:rsid w:val="002156BB"/>
    <w:rsid w:val="0021572D"/>
    <w:rsid w:val="0021757E"/>
    <w:rsid w:val="002206E5"/>
    <w:rsid w:val="00221C54"/>
    <w:rsid w:val="00221F48"/>
    <w:rsid w:val="00221F98"/>
    <w:rsid w:val="002307BE"/>
    <w:rsid w:val="00231EAB"/>
    <w:rsid w:val="002339D2"/>
    <w:rsid w:val="002400E9"/>
    <w:rsid w:val="00240F97"/>
    <w:rsid w:val="00243FA4"/>
    <w:rsid w:val="00244BED"/>
    <w:rsid w:val="00245552"/>
    <w:rsid w:val="00245F2C"/>
    <w:rsid w:val="0025073B"/>
    <w:rsid w:val="00251BD5"/>
    <w:rsid w:val="00251EB2"/>
    <w:rsid w:val="00252952"/>
    <w:rsid w:val="00252A56"/>
    <w:rsid w:val="00253D79"/>
    <w:rsid w:val="002579D0"/>
    <w:rsid w:val="00261435"/>
    <w:rsid w:val="00262797"/>
    <w:rsid w:val="00262FA9"/>
    <w:rsid w:val="002632A6"/>
    <w:rsid w:val="00263EDC"/>
    <w:rsid w:val="002646CF"/>
    <w:rsid w:val="00264AB9"/>
    <w:rsid w:val="0026517C"/>
    <w:rsid w:val="00266505"/>
    <w:rsid w:val="002670E7"/>
    <w:rsid w:val="00267EC9"/>
    <w:rsid w:val="0027194A"/>
    <w:rsid w:val="00273E8C"/>
    <w:rsid w:val="002777DA"/>
    <w:rsid w:val="00277ABE"/>
    <w:rsid w:val="00277C3E"/>
    <w:rsid w:val="00280190"/>
    <w:rsid w:val="00281DB8"/>
    <w:rsid w:val="00281E93"/>
    <w:rsid w:val="00282175"/>
    <w:rsid w:val="00282F0B"/>
    <w:rsid w:val="00282F81"/>
    <w:rsid w:val="002831D8"/>
    <w:rsid w:val="00283278"/>
    <w:rsid w:val="00285689"/>
    <w:rsid w:val="00287196"/>
    <w:rsid w:val="00290A7E"/>
    <w:rsid w:val="0029318F"/>
    <w:rsid w:val="00295721"/>
    <w:rsid w:val="00295EF7"/>
    <w:rsid w:val="0029613C"/>
    <w:rsid w:val="002A054D"/>
    <w:rsid w:val="002A17A6"/>
    <w:rsid w:val="002A27B2"/>
    <w:rsid w:val="002A3913"/>
    <w:rsid w:val="002A525C"/>
    <w:rsid w:val="002A5989"/>
    <w:rsid w:val="002A5E10"/>
    <w:rsid w:val="002A68C1"/>
    <w:rsid w:val="002B017D"/>
    <w:rsid w:val="002B07AA"/>
    <w:rsid w:val="002B0EEC"/>
    <w:rsid w:val="002B1C93"/>
    <w:rsid w:val="002B56FF"/>
    <w:rsid w:val="002B6357"/>
    <w:rsid w:val="002C065B"/>
    <w:rsid w:val="002C07BE"/>
    <w:rsid w:val="002C4F2B"/>
    <w:rsid w:val="002C5761"/>
    <w:rsid w:val="002C6A56"/>
    <w:rsid w:val="002C7BF6"/>
    <w:rsid w:val="002D01A2"/>
    <w:rsid w:val="002D19E6"/>
    <w:rsid w:val="002D2016"/>
    <w:rsid w:val="002D2235"/>
    <w:rsid w:val="002D2473"/>
    <w:rsid w:val="002D30DC"/>
    <w:rsid w:val="002D61DD"/>
    <w:rsid w:val="002E043B"/>
    <w:rsid w:val="002E3DD7"/>
    <w:rsid w:val="002E4292"/>
    <w:rsid w:val="002E4D67"/>
    <w:rsid w:val="002E510E"/>
    <w:rsid w:val="002E5F0E"/>
    <w:rsid w:val="002F4C03"/>
    <w:rsid w:val="002F4F62"/>
    <w:rsid w:val="002F65AE"/>
    <w:rsid w:val="00303486"/>
    <w:rsid w:val="00305AA1"/>
    <w:rsid w:val="00306CFD"/>
    <w:rsid w:val="003074F3"/>
    <w:rsid w:val="00307F23"/>
    <w:rsid w:val="0031005F"/>
    <w:rsid w:val="00311C9A"/>
    <w:rsid w:val="003128E5"/>
    <w:rsid w:val="00314DB5"/>
    <w:rsid w:val="0031518C"/>
    <w:rsid w:val="00320E94"/>
    <w:rsid w:val="00321F54"/>
    <w:rsid w:val="003220FA"/>
    <w:rsid w:val="00323822"/>
    <w:rsid w:val="00324AD9"/>
    <w:rsid w:val="00325CB2"/>
    <w:rsid w:val="00327589"/>
    <w:rsid w:val="0033030B"/>
    <w:rsid w:val="00330BD8"/>
    <w:rsid w:val="00330DE4"/>
    <w:rsid w:val="00333E0C"/>
    <w:rsid w:val="00336E2A"/>
    <w:rsid w:val="00340328"/>
    <w:rsid w:val="00341DDF"/>
    <w:rsid w:val="003420B2"/>
    <w:rsid w:val="003429DE"/>
    <w:rsid w:val="003520BC"/>
    <w:rsid w:val="00354C2F"/>
    <w:rsid w:val="00354CC2"/>
    <w:rsid w:val="003555A8"/>
    <w:rsid w:val="0035588A"/>
    <w:rsid w:val="00357069"/>
    <w:rsid w:val="00361281"/>
    <w:rsid w:val="003616FC"/>
    <w:rsid w:val="003620FC"/>
    <w:rsid w:val="003625E6"/>
    <w:rsid w:val="00363199"/>
    <w:rsid w:val="00363907"/>
    <w:rsid w:val="00363A91"/>
    <w:rsid w:val="00365D35"/>
    <w:rsid w:val="00365D86"/>
    <w:rsid w:val="003674CB"/>
    <w:rsid w:val="00371006"/>
    <w:rsid w:val="00373232"/>
    <w:rsid w:val="003738F7"/>
    <w:rsid w:val="00374010"/>
    <w:rsid w:val="00375183"/>
    <w:rsid w:val="00375931"/>
    <w:rsid w:val="003771B0"/>
    <w:rsid w:val="00380E0C"/>
    <w:rsid w:val="0038158E"/>
    <w:rsid w:val="00381CD9"/>
    <w:rsid w:val="0038324B"/>
    <w:rsid w:val="00383442"/>
    <w:rsid w:val="00383C36"/>
    <w:rsid w:val="00385F00"/>
    <w:rsid w:val="00386479"/>
    <w:rsid w:val="00390334"/>
    <w:rsid w:val="003904FC"/>
    <w:rsid w:val="00391337"/>
    <w:rsid w:val="003917FE"/>
    <w:rsid w:val="003926B4"/>
    <w:rsid w:val="0039283E"/>
    <w:rsid w:val="00392E6B"/>
    <w:rsid w:val="00394226"/>
    <w:rsid w:val="00394E46"/>
    <w:rsid w:val="00396BF8"/>
    <w:rsid w:val="0039733C"/>
    <w:rsid w:val="003A095E"/>
    <w:rsid w:val="003A1430"/>
    <w:rsid w:val="003A4339"/>
    <w:rsid w:val="003A55E3"/>
    <w:rsid w:val="003A75A4"/>
    <w:rsid w:val="003B0071"/>
    <w:rsid w:val="003B0161"/>
    <w:rsid w:val="003B2657"/>
    <w:rsid w:val="003B428C"/>
    <w:rsid w:val="003B4436"/>
    <w:rsid w:val="003B4919"/>
    <w:rsid w:val="003B5372"/>
    <w:rsid w:val="003B7578"/>
    <w:rsid w:val="003C041E"/>
    <w:rsid w:val="003C0A07"/>
    <w:rsid w:val="003C157F"/>
    <w:rsid w:val="003C17CD"/>
    <w:rsid w:val="003C3384"/>
    <w:rsid w:val="003C50A3"/>
    <w:rsid w:val="003C701A"/>
    <w:rsid w:val="003C7B1E"/>
    <w:rsid w:val="003C7EC5"/>
    <w:rsid w:val="003D10AE"/>
    <w:rsid w:val="003D13B5"/>
    <w:rsid w:val="003D501C"/>
    <w:rsid w:val="003D534A"/>
    <w:rsid w:val="003D684D"/>
    <w:rsid w:val="003D6AD8"/>
    <w:rsid w:val="003D7A9F"/>
    <w:rsid w:val="003E0C39"/>
    <w:rsid w:val="003E42C6"/>
    <w:rsid w:val="003E57C4"/>
    <w:rsid w:val="003E6625"/>
    <w:rsid w:val="003E710E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3F7E65"/>
    <w:rsid w:val="004005D4"/>
    <w:rsid w:val="00400844"/>
    <w:rsid w:val="00402273"/>
    <w:rsid w:val="00402BC9"/>
    <w:rsid w:val="00404A71"/>
    <w:rsid w:val="00404D80"/>
    <w:rsid w:val="0040532F"/>
    <w:rsid w:val="0041149D"/>
    <w:rsid w:val="00420117"/>
    <w:rsid w:val="00420194"/>
    <w:rsid w:val="00421061"/>
    <w:rsid w:val="00421B48"/>
    <w:rsid w:val="00426DCB"/>
    <w:rsid w:val="004274D1"/>
    <w:rsid w:val="004304BD"/>
    <w:rsid w:val="00430C38"/>
    <w:rsid w:val="00430F72"/>
    <w:rsid w:val="00431D73"/>
    <w:rsid w:val="00433FE5"/>
    <w:rsid w:val="00435F13"/>
    <w:rsid w:val="0044087A"/>
    <w:rsid w:val="00441E36"/>
    <w:rsid w:val="0044260B"/>
    <w:rsid w:val="004438CE"/>
    <w:rsid w:val="00446165"/>
    <w:rsid w:val="0044650D"/>
    <w:rsid w:val="004469B4"/>
    <w:rsid w:val="004475E2"/>
    <w:rsid w:val="00450BA8"/>
    <w:rsid w:val="004515E1"/>
    <w:rsid w:val="00452DDF"/>
    <w:rsid w:val="00453855"/>
    <w:rsid w:val="00454D3B"/>
    <w:rsid w:val="0045776C"/>
    <w:rsid w:val="0046156B"/>
    <w:rsid w:val="00461CF3"/>
    <w:rsid w:val="0046212F"/>
    <w:rsid w:val="00462989"/>
    <w:rsid w:val="00463170"/>
    <w:rsid w:val="004644B1"/>
    <w:rsid w:val="00464A4C"/>
    <w:rsid w:val="00466B62"/>
    <w:rsid w:val="0046751D"/>
    <w:rsid w:val="00471427"/>
    <w:rsid w:val="004726B9"/>
    <w:rsid w:val="00472713"/>
    <w:rsid w:val="0047314D"/>
    <w:rsid w:val="00473FF6"/>
    <w:rsid w:val="00475836"/>
    <w:rsid w:val="0047611F"/>
    <w:rsid w:val="004813B8"/>
    <w:rsid w:val="0048162B"/>
    <w:rsid w:val="00483805"/>
    <w:rsid w:val="0048484C"/>
    <w:rsid w:val="00490F0C"/>
    <w:rsid w:val="0049262D"/>
    <w:rsid w:val="004928FD"/>
    <w:rsid w:val="004A0B3A"/>
    <w:rsid w:val="004A1DD0"/>
    <w:rsid w:val="004A3771"/>
    <w:rsid w:val="004A4942"/>
    <w:rsid w:val="004A5FFE"/>
    <w:rsid w:val="004B1946"/>
    <w:rsid w:val="004B45E8"/>
    <w:rsid w:val="004B6440"/>
    <w:rsid w:val="004B77A3"/>
    <w:rsid w:val="004C0E59"/>
    <w:rsid w:val="004C2531"/>
    <w:rsid w:val="004C2AF3"/>
    <w:rsid w:val="004C42BF"/>
    <w:rsid w:val="004C6247"/>
    <w:rsid w:val="004C76AA"/>
    <w:rsid w:val="004D0A5E"/>
    <w:rsid w:val="004D3936"/>
    <w:rsid w:val="004D6158"/>
    <w:rsid w:val="004D6DF5"/>
    <w:rsid w:val="004E0392"/>
    <w:rsid w:val="004E0C52"/>
    <w:rsid w:val="004E3F40"/>
    <w:rsid w:val="004E5AA4"/>
    <w:rsid w:val="004E5D9A"/>
    <w:rsid w:val="004E607B"/>
    <w:rsid w:val="004E7D8D"/>
    <w:rsid w:val="004F0282"/>
    <w:rsid w:val="004F1AD2"/>
    <w:rsid w:val="004F28B3"/>
    <w:rsid w:val="004F6718"/>
    <w:rsid w:val="004F684E"/>
    <w:rsid w:val="004F69CB"/>
    <w:rsid w:val="004F7273"/>
    <w:rsid w:val="004F732A"/>
    <w:rsid w:val="00500DBB"/>
    <w:rsid w:val="005036B0"/>
    <w:rsid w:val="00503952"/>
    <w:rsid w:val="00505E87"/>
    <w:rsid w:val="00506482"/>
    <w:rsid w:val="00506D32"/>
    <w:rsid w:val="00507622"/>
    <w:rsid w:val="00511494"/>
    <w:rsid w:val="00511C5F"/>
    <w:rsid w:val="0051402C"/>
    <w:rsid w:val="005140C1"/>
    <w:rsid w:val="0051461E"/>
    <w:rsid w:val="005154DF"/>
    <w:rsid w:val="00516F76"/>
    <w:rsid w:val="00517BAD"/>
    <w:rsid w:val="00520942"/>
    <w:rsid w:val="00522449"/>
    <w:rsid w:val="0052246F"/>
    <w:rsid w:val="005228BF"/>
    <w:rsid w:val="00523CE3"/>
    <w:rsid w:val="00525468"/>
    <w:rsid w:val="00527164"/>
    <w:rsid w:val="00527D77"/>
    <w:rsid w:val="005314A5"/>
    <w:rsid w:val="005323D8"/>
    <w:rsid w:val="00532D3D"/>
    <w:rsid w:val="00534829"/>
    <w:rsid w:val="0053568A"/>
    <w:rsid w:val="00535E95"/>
    <w:rsid w:val="00540D87"/>
    <w:rsid w:val="00544444"/>
    <w:rsid w:val="0054624F"/>
    <w:rsid w:val="00552230"/>
    <w:rsid w:val="005530A6"/>
    <w:rsid w:val="005543F9"/>
    <w:rsid w:val="00554BF6"/>
    <w:rsid w:val="00555213"/>
    <w:rsid w:val="0056007E"/>
    <w:rsid w:val="005623F2"/>
    <w:rsid w:val="00562434"/>
    <w:rsid w:val="0056349C"/>
    <w:rsid w:val="005642FC"/>
    <w:rsid w:val="00564EAA"/>
    <w:rsid w:val="00566A7E"/>
    <w:rsid w:val="005731D1"/>
    <w:rsid w:val="00574BD2"/>
    <w:rsid w:val="0057560C"/>
    <w:rsid w:val="005757D3"/>
    <w:rsid w:val="00575B3D"/>
    <w:rsid w:val="005760C7"/>
    <w:rsid w:val="005770F4"/>
    <w:rsid w:val="00577227"/>
    <w:rsid w:val="00582DE3"/>
    <w:rsid w:val="005832D3"/>
    <w:rsid w:val="00585397"/>
    <w:rsid w:val="0058556F"/>
    <w:rsid w:val="00587F78"/>
    <w:rsid w:val="00591764"/>
    <w:rsid w:val="00595DEF"/>
    <w:rsid w:val="00595E82"/>
    <w:rsid w:val="0059712F"/>
    <w:rsid w:val="005A154E"/>
    <w:rsid w:val="005A3C42"/>
    <w:rsid w:val="005A6ECD"/>
    <w:rsid w:val="005A7355"/>
    <w:rsid w:val="005A7D4F"/>
    <w:rsid w:val="005B0952"/>
    <w:rsid w:val="005B108B"/>
    <w:rsid w:val="005B117C"/>
    <w:rsid w:val="005B13BD"/>
    <w:rsid w:val="005B2EB6"/>
    <w:rsid w:val="005B336D"/>
    <w:rsid w:val="005B487E"/>
    <w:rsid w:val="005B49E5"/>
    <w:rsid w:val="005B5774"/>
    <w:rsid w:val="005B6565"/>
    <w:rsid w:val="005C4017"/>
    <w:rsid w:val="005C5052"/>
    <w:rsid w:val="005C748A"/>
    <w:rsid w:val="005D012B"/>
    <w:rsid w:val="005D5723"/>
    <w:rsid w:val="005D60BE"/>
    <w:rsid w:val="005D6896"/>
    <w:rsid w:val="005D6CFC"/>
    <w:rsid w:val="005E3B1F"/>
    <w:rsid w:val="005E4930"/>
    <w:rsid w:val="005E5377"/>
    <w:rsid w:val="005E5F09"/>
    <w:rsid w:val="005F17D0"/>
    <w:rsid w:val="005F2222"/>
    <w:rsid w:val="005F2B47"/>
    <w:rsid w:val="005F36F7"/>
    <w:rsid w:val="005F3C01"/>
    <w:rsid w:val="005F3DCD"/>
    <w:rsid w:val="005F5356"/>
    <w:rsid w:val="005F59AF"/>
    <w:rsid w:val="005F7685"/>
    <w:rsid w:val="006031FE"/>
    <w:rsid w:val="006033E7"/>
    <w:rsid w:val="0060343D"/>
    <w:rsid w:val="00606485"/>
    <w:rsid w:val="00607831"/>
    <w:rsid w:val="006114C4"/>
    <w:rsid w:val="006133EB"/>
    <w:rsid w:val="00614E59"/>
    <w:rsid w:val="006169B5"/>
    <w:rsid w:val="0062217E"/>
    <w:rsid w:val="00624ACB"/>
    <w:rsid w:val="00632122"/>
    <w:rsid w:val="00632439"/>
    <w:rsid w:val="00635A74"/>
    <w:rsid w:val="00640380"/>
    <w:rsid w:val="0064451C"/>
    <w:rsid w:val="00644B1D"/>
    <w:rsid w:val="006466E5"/>
    <w:rsid w:val="00646C86"/>
    <w:rsid w:val="0064743F"/>
    <w:rsid w:val="00650267"/>
    <w:rsid w:val="006508DE"/>
    <w:rsid w:val="00650E63"/>
    <w:rsid w:val="00651D5A"/>
    <w:rsid w:val="006527C7"/>
    <w:rsid w:val="00653B3D"/>
    <w:rsid w:val="00654957"/>
    <w:rsid w:val="00657256"/>
    <w:rsid w:val="00660EBD"/>
    <w:rsid w:val="0066264B"/>
    <w:rsid w:val="006630EB"/>
    <w:rsid w:val="00663E9A"/>
    <w:rsid w:val="006659ED"/>
    <w:rsid w:val="0067293E"/>
    <w:rsid w:val="00673D6C"/>
    <w:rsid w:val="0067409F"/>
    <w:rsid w:val="0067453B"/>
    <w:rsid w:val="00676053"/>
    <w:rsid w:val="0067631C"/>
    <w:rsid w:val="00676B17"/>
    <w:rsid w:val="00676B2B"/>
    <w:rsid w:val="00681D6B"/>
    <w:rsid w:val="00683205"/>
    <w:rsid w:val="00686838"/>
    <w:rsid w:val="00686DCC"/>
    <w:rsid w:val="00691436"/>
    <w:rsid w:val="0069667E"/>
    <w:rsid w:val="006A0AAF"/>
    <w:rsid w:val="006A0F03"/>
    <w:rsid w:val="006A1C8D"/>
    <w:rsid w:val="006A44C0"/>
    <w:rsid w:val="006A4F3B"/>
    <w:rsid w:val="006A69C2"/>
    <w:rsid w:val="006B00AE"/>
    <w:rsid w:val="006B0BE0"/>
    <w:rsid w:val="006B2602"/>
    <w:rsid w:val="006B3FA3"/>
    <w:rsid w:val="006B4455"/>
    <w:rsid w:val="006B548D"/>
    <w:rsid w:val="006B5603"/>
    <w:rsid w:val="006B5FE0"/>
    <w:rsid w:val="006B60A8"/>
    <w:rsid w:val="006B77CD"/>
    <w:rsid w:val="006B7A2A"/>
    <w:rsid w:val="006C01E1"/>
    <w:rsid w:val="006C170C"/>
    <w:rsid w:val="006C1E70"/>
    <w:rsid w:val="006C3155"/>
    <w:rsid w:val="006C3958"/>
    <w:rsid w:val="006C5DE3"/>
    <w:rsid w:val="006C69C0"/>
    <w:rsid w:val="006C6B08"/>
    <w:rsid w:val="006C7449"/>
    <w:rsid w:val="006D0045"/>
    <w:rsid w:val="006D1CA3"/>
    <w:rsid w:val="006D2A62"/>
    <w:rsid w:val="006D4C55"/>
    <w:rsid w:val="006D5E47"/>
    <w:rsid w:val="006E249D"/>
    <w:rsid w:val="006E2B14"/>
    <w:rsid w:val="006E35D7"/>
    <w:rsid w:val="006E63D0"/>
    <w:rsid w:val="006E6885"/>
    <w:rsid w:val="006F0E17"/>
    <w:rsid w:val="006F21A9"/>
    <w:rsid w:val="006F28EE"/>
    <w:rsid w:val="006F363D"/>
    <w:rsid w:val="006F5966"/>
    <w:rsid w:val="006F6E57"/>
    <w:rsid w:val="006F7235"/>
    <w:rsid w:val="006F7F37"/>
    <w:rsid w:val="00701763"/>
    <w:rsid w:val="007030B6"/>
    <w:rsid w:val="007036CE"/>
    <w:rsid w:val="00705ECA"/>
    <w:rsid w:val="00706B50"/>
    <w:rsid w:val="0070756A"/>
    <w:rsid w:val="0070769F"/>
    <w:rsid w:val="007076C3"/>
    <w:rsid w:val="00707913"/>
    <w:rsid w:val="0071160F"/>
    <w:rsid w:val="007121AE"/>
    <w:rsid w:val="007134D4"/>
    <w:rsid w:val="00713918"/>
    <w:rsid w:val="007141E7"/>
    <w:rsid w:val="00714996"/>
    <w:rsid w:val="007163EC"/>
    <w:rsid w:val="007164F1"/>
    <w:rsid w:val="0071686B"/>
    <w:rsid w:val="00717337"/>
    <w:rsid w:val="0071745F"/>
    <w:rsid w:val="0072163C"/>
    <w:rsid w:val="00721835"/>
    <w:rsid w:val="00723C96"/>
    <w:rsid w:val="00723E44"/>
    <w:rsid w:val="00724452"/>
    <w:rsid w:val="00725ACF"/>
    <w:rsid w:val="007271AE"/>
    <w:rsid w:val="00727A2E"/>
    <w:rsid w:val="00731DFB"/>
    <w:rsid w:val="00732673"/>
    <w:rsid w:val="00732A77"/>
    <w:rsid w:val="00735504"/>
    <w:rsid w:val="00735C42"/>
    <w:rsid w:val="00735EDA"/>
    <w:rsid w:val="0073654F"/>
    <w:rsid w:val="00737D25"/>
    <w:rsid w:val="007404F6"/>
    <w:rsid w:val="00741521"/>
    <w:rsid w:val="00741B8A"/>
    <w:rsid w:val="007423E7"/>
    <w:rsid w:val="00742BAB"/>
    <w:rsid w:val="00744268"/>
    <w:rsid w:val="00745588"/>
    <w:rsid w:val="00745731"/>
    <w:rsid w:val="007470B4"/>
    <w:rsid w:val="007475D7"/>
    <w:rsid w:val="0074770A"/>
    <w:rsid w:val="007525E8"/>
    <w:rsid w:val="00753466"/>
    <w:rsid w:val="00754588"/>
    <w:rsid w:val="00754CF1"/>
    <w:rsid w:val="00755155"/>
    <w:rsid w:val="007551C5"/>
    <w:rsid w:val="00755CAB"/>
    <w:rsid w:val="00763427"/>
    <w:rsid w:val="00764A4C"/>
    <w:rsid w:val="007658CA"/>
    <w:rsid w:val="00766571"/>
    <w:rsid w:val="0076736F"/>
    <w:rsid w:val="00770692"/>
    <w:rsid w:val="00773BD8"/>
    <w:rsid w:val="00775DB4"/>
    <w:rsid w:val="00776061"/>
    <w:rsid w:val="0077691C"/>
    <w:rsid w:val="00780726"/>
    <w:rsid w:val="0078406E"/>
    <w:rsid w:val="00784235"/>
    <w:rsid w:val="00784FAB"/>
    <w:rsid w:val="00786804"/>
    <w:rsid w:val="007871AB"/>
    <w:rsid w:val="00787F54"/>
    <w:rsid w:val="007906DB"/>
    <w:rsid w:val="00791F7E"/>
    <w:rsid w:val="00792DB9"/>
    <w:rsid w:val="00794CDA"/>
    <w:rsid w:val="00795188"/>
    <w:rsid w:val="007958E7"/>
    <w:rsid w:val="00796EE0"/>
    <w:rsid w:val="00797C04"/>
    <w:rsid w:val="007A120D"/>
    <w:rsid w:val="007A166D"/>
    <w:rsid w:val="007A190B"/>
    <w:rsid w:val="007A1E38"/>
    <w:rsid w:val="007A37E3"/>
    <w:rsid w:val="007A5FC2"/>
    <w:rsid w:val="007A7154"/>
    <w:rsid w:val="007A7BB2"/>
    <w:rsid w:val="007A7F7F"/>
    <w:rsid w:val="007B17AE"/>
    <w:rsid w:val="007B2693"/>
    <w:rsid w:val="007B3EBD"/>
    <w:rsid w:val="007B48DB"/>
    <w:rsid w:val="007B53D4"/>
    <w:rsid w:val="007B552B"/>
    <w:rsid w:val="007C3DB0"/>
    <w:rsid w:val="007C4C95"/>
    <w:rsid w:val="007C4F1C"/>
    <w:rsid w:val="007C5918"/>
    <w:rsid w:val="007C5E98"/>
    <w:rsid w:val="007C7459"/>
    <w:rsid w:val="007C76BD"/>
    <w:rsid w:val="007C7BA9"/>
    <w:rsid w:val="007C7E52"/>
    <w:rsid w:val="007D0031"/>
    <w:rsid w:val="007D02D9"/>
    <w:rsid w:val="007D245F"/>
    <w:rsid w:val="007D2C06"/>
    <w:rsid w:val="007D2E2B"/>
    <w:rsid w:val="007D36A8"/>
    <w:rsid w:val="007D3E1C"/>
    <w:rsid w:val="007D53D3"/>
    <w:rsid w:val="007D58ED"/>
    <w:rsid w:val="007D5ADC"/>
    <w:rsid w:val="007D5F6A"/>
    <w:rsid w:val="007E03DD"/>
    <w:rsid w:val="007E12CD"/>
    <w:rsid w:val="007E4F40"/>
    <w:rsid w:val="007F242B"/>
    <w:rsid w:val="007F2472"/>
    <w:rsid w:val="007F2736"/>
    <w:rsid w:val="007F30CB"/>
    <w:rsid w:val="007F403C"/>
    <w:rsid w:val="007F4191"/>
    <w:rsid w:val="007F488A"/>
    <w:rsid w:val="007F4C07"/>
    <w:rsid w:val="007F4EDA"/>
    <w:rsid w:val="007F5E43"/>
    <w:rsid w:val="007F61BD"/>
    <w:rsid w:val="007F683F"/>
    <w:rsid w:val="00800DF3"/>
    <w:rsid w:val="008012D7"/>
    <w:rsid w:val="008038E6"/>
    <w:rsid w:val="00804AAF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2C1"/>
    <w:rsid w:val="0083030B"/>
    <w:rsid w:val="00830DB4"/>
    <w:rsid w:val="008311E5"/>
    <w:rsid w:val="0083351B"/>
    <w:rsid w:val="00835695"/>
    <w:rsid w:val="008403EC"/>
    <w:rsid w:val="00850C3E"/>
    <w:rsid w:val="008532CF"/>
    <w:rsid w:val="00854C03"/>
    <w:rsid w:val="00855D4B"/>
    <w:rsid w:val="008576F6"/>
    <w:rsid w:val="00860538"/>
    <w:rsid w:val="00861A30"/>
    <w:rsid w:val="008629E4"/>
    <w:rsid w:val="00870A12"/>
    <w:rsid w:val="008740C2"/>
    <w:rsid w:val="00874B11"/>
    <w:rsid w:val="00875C45"/>
    <w:rsid w:val="00875C8C"/>
    <w:rsid w:val="008817E1"/>
    <w:rsid w:val="0088233D"/>
    <w:rsid w:val="008824B6"/>
    <w:rsid w:val="008841D7"/>
    <w:rsid w:val="00884EF3"/>
    <w:rsid w:val="00886897"/>
    <w:rsid w:val="00886FBC"/>
    <w:rsid w:val="00890C52"/>
    <w:rsid w:val="0089293F"/>
    <w:rsid w:val="00893B4A"/>
    <w:rsid w:val="00896BED"/>
    <w:rsid w:val="008A072A"/>
    <w:rsid w:val="008A75F2"/>
    <w:rsid w:val="008A7772"/>
    <w:rsid w:val="008B16FE"/>
    <w:rsid w:val="008B20FE"/>
    <w:rsid w:val="008B591C"/>
    <w:rsid w:val="008B63FA"/>
    <w:rsid w:val="008C06CF"/>
    <w:rsid w:val="008C0CB7"/>
    <w:rsid w:val="008C1213"/>
    <w:rsid w:val="008C1648"/>
    <w:rsid w:val="008C2038"/>
    <w:rsid w:val="008C3FED"/>
    <w:rsid w:val="008D551F"/>
    <w:rsid w:val="008D598D"/>
    <w:rsid w:val="008D6959"/>
    <w:rsid w:val="008E17AF"/>
    <w:rsid w:val="008E1D06"/>
    <w:rsid w:val="008E2061"/>
    <w:rsid w:val="008E3CFC"/>
    <w:rsid w:val="008E40E7"/>
    <w:rsid w:val="008E46CA"/>
    <w:rsid w:val="008E4B1B"/>
    <w:rsid w:val="008E4C32"/>
    <w:rsid w:val="008E56AB"/>
    <w:rsid w:val="008E7ECE"/>
    <w:rsid w:val="008F3259"/>
    <w:rsid w:val="008F3347"/>
    <w:rsid w:val="008F5045"/>
    <w:rsid w:val="008F508B"/>
    <w:rsid w:val="008F6128"/>
    <w:rsid w:val="008F7CF8"/>
    <w:rsid w:val="009036BC"/>
    <w:rsid w:val="00904BFD"/>
    <w:rsid w:val="00905A46"/>
    <w:rsid w:val="009102A0"/>
    <w:rsid w:val="00911665"/>
    <w:rsid w:val="00914929"/>
    <w:rsid w:val="00914A52"/>
    <w:rsid w:val="00915B01"/>
    <w:rsid w:val="00915F5E"/>
    <w:rsid w:val="00917668"/>
    <w:rsid w:val="00920459"/>
    <w:rsid w:val="0092080C"/>
    <w:rsid w:val="00921B1D"/>
    <w:rsid w:val="00922A1F"/>
    <w:rsid w:val="00926423"/>
    <w:rsid w:val="00927819"/>
    <w:rsid w:val="0092784F"/>
    <w:rsid w:val="0093173F"/>
    <w:rsid w:val="0093191B"/>
    <w:rsid w:val="00932229"/>
    <w:rsid w:val="00935EBA"/>
    <w:rsid w:val="009373BA"/>
    <w:rsid w:val="00937FA0"/>
    <w:rsid w:val="0094198A"/>
    <w:rsid w:val="009431B1"/>
    <w:rsid w:val="00943562"/>
    <w:rsid w:val="00943E05"/>
    <w:rsid w:val="00952353"/>
    <w:rsid w:val="00953669"/>
    <w:rsid w:val="00955177"/>
    <w:rsid w:val="00955F42"/>
    <w:rsid w:val="00956469"/>
    <w:rsid w:val="00956A7A"/>
    <w:rsid w:val="00956D14"/>
    <w:rsid w:val="00957F19"/>
    <w:rsid w:val="00961E7E"/>
    <w:rsid w:val="00962611"/>
    <w:rsid w:val="00964779"/>
    <w:rsid w:val="00964C53"/>
    <w:rsid w:val="009659EE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293D"/>
    <w:rsid w:val="00982BBF"/>
    <w:rsid w:val="0098351A"/>
    <w:rsid w:val="00984812"/>
    <w:rsid w:val="00984B7F"/>
    <w:rsid w:val="0098505F"/>
    <w:rsid w:val="009902B6"/>
    <w:rsid w:val="00991D57"/>
    <w:rsid w:val="00993B06"/>
    <w:rsid w:val="00996C78"/>
    <w:rsid w:val="009A01CB"/>
    <w:rsid w:val="009A0808"/>
    <w:rsid w:val="009A0D23"/>
    <w:rsid w:val="009A18DA"/>
    <w:rsid w:val="009A4FB3"/>
    <w:rsid w:val="009A66D4"/>
    <w:rsid w:val="009A6D8C"/>
    <w:rsid w:val="009A78A0"/>
    <w:rsid w:val="009B2E85"/>
    <w:rsid w:val="009B47CD"/>
    <w:rsid w:val="009B5DF4"/>
    <w:rsid w:val="009B71F7"/>
    <w:rsid w:val="009B7C08"/>
    <w:rsid w:val="009C022C"/>
    <w:rsid w:val="009C47B9"/>
    <w:rsid w:val="009C7FA5"/>
    <w:rsid w:val="009D0D2A"/>
    <w:rsid w:val="009D110B"/>
    <w:rsid w:val="009D160E"/>
    <w:rsid w:val="009D6B23"/>
    <w:rsid w:val="009D799F"/>
    <w:rsid w:val="009D7D01"/>
    <w:rsid w:val="009E06B2"/>
    <w:rsid w:val="009E276F"/>
    <w:rsid w:val="009E46B9"/>
    <w:rsid w:val="009E4C9C"/>
    <w:rsid w:val="009E5220"/>
    <w:rsid w:val="009E60BE"/>
    <w:rsid w:val="009E6B0D"/>
    <w:rsid w:val="009F0859"/>
    <w:rsid w:val="009F460C"/>
    <w:rsid w:val="009F5968"/>
    <w:rsid w:val="00A00554"/>
    <w:rsid w:val="00A017A9"/>
    <w:rsid w:val="00A01E69"/>
    <w:rsid w:val="00A03D5B"/>
    <w:rsid w:val="00A04D32"/>
    <w:rsid w:val="00A05EBC"/>
    <w:rsid w:val="00A10019"/>
    <w:rsid w:val="00A1340F"/>
    <w:rsid w:val="00A13C1D"/>
    <w:rsid w:val="00A143FF"/>
    <w:rsid w:val="00A1779A"/>
    <w:rsid w:val="00A21272"/>
    <w:rsid w:val="00A22EBD"/>
    <w:rsid w:val="00A22F76"/>
    <w:rsid w:val="00A23618"/>
    <w:rsid w:val="00A2391B"/>
    <w:rsid w:val="00A24026"/>
    <w:rsid w:val="00A24373"/>
    <w:rsid w:val="00A24917"/>
    <w:rsid w:val="00A24B5F"/>
    <w:rsid w:val="00A25F54"/>
    <w:rsid w:val="00A263E7"/>
    <w:rsid w:val="00A27433"/>
    <w:rsid w:val="00A314A8"/>
    <w:rsid w:val="00A331BF"/>
    <w:rsid w:val="00A33D2C"/>
    <w:rsid w:val="00A34563"/>
    <w:rsid w:val="00A4033B"/>
    <w:rsid w:val="00A410DD"/>
    <w:rsid w:val="00A43680"/>
    <w:rsid w:val="00A460A0"/>
    <w:rsid w:val="00A47519"/>
    <w:rsid w:val="00A520E9"/>
    <w:rsid w:val="00A5223D"/>
    <w:rsid w:val="00A5374C"/>
    <w:rsid w:val="00A538D7"/>
    <w:rsid w:val="00A55C21"/>
    <w:rsid w:val="00A571A3"/>
    <w:rsid w:val="00A577AB"/>
    <w:rsid w:val="00A615E3"/>
    <w:rsid w:val="00A616D5"/>
    <w:rsid w:val="00A62E14"/>
    <w:rsid w:val="00A6473C"/>
    <w:rsid w:val="00A653E5"/>
    <w:rsid w:val="00A6693E"/>
    <w:rsid w:val="00A7335C"/>
    <w:rsid w:val="00A740E7"/>
    <w:rsid w:val="00A777AE"/>
    <w:rsid w:val="00A810C0"/>
    <w:rsid w:val="00A81A9B"/>
    <w:rsid w:val="00A82D62"/>
    <w:rsid w:val="00A830B3"/>
    <w:rsid w:val="00A8428B"/>
    <w:rsid w:val="00A85A9A"/>
    <w:rsid w:val="00A85FE5"/>
    <w:rsid w:val="00A860E6"/>
    <w:rsid w:val="00A866AF"/>
    <w:rsid w:val="00A87310"/>
    <w:rsid w:val="00A87574"/>
    <w:rsid w:val="00A93FC2"/>
    <w:rsid w:val="00A9404A"/>
    <w:rsid w:val="00A942D5"/>
    <w:rsid w:val="00A94444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5AAF"/>
    <w:rsid w:val="00AC617F"/>
    <w:rsid w:val="00AC682D"/>
    <w:rsid w:val="00AC6A54"/>
    <w:rsid w:val="00AC6D16"/>
    <w:rsid w:val="00AD4475"/>
    <w:rsid w:val="00AD51E1"/>
    <w:rsid w:val="00AD5C10"/>
    <w:rsid w:val="00AD77FE"/>
    <w:rsid w:val="00AE2299"/>
    <w:rsid w:val="00AE2F33"/>
    <w:rsid w:val="00AE46C6"/>
    <w:rsid w:val="00AE47E5"/>
    <w:rsid w:val="00AE48DC"/>
    <w:rsid w:val="00AF0664"/>
    <w:rsid w:val="00AF1105"/>
    <w:rsid w:val="00AF12D7"/>
    <w:rsid w:val="00AF2E7E"/>
    <w:rsid w:val="00AF31FF"/>
    <w:rsid w:val="00AF3CB4"/>
    <w:rsid w:val="00AF4A83"/>
    <w:rsid w:val="00AF6875"/>
    <w:rsid w:val="00AF75AB"/>
    <w:rsid w:val="00B00976"/>
    <w:rsid w:val="00B00E24"/>
    <w:rsid w:val="00B03867"/>
    <w:rsid w:val="00B063F2"/>
    <w:rsid w:val="00B07280"/>
    <w:rsid w:val="00B07475"/>
    <w:rsid w:val="00B07654"/>
    <w:rsid w:val="00B13995"/>
    <w:rsid w:val="00B1447D"/>
    <w:rsid w:val="00B14496"/>
    <w:rsid w:val="00B144F5"/>
    <w:rsid w:val="00B14807"/>
    <w:rsid w:val="00B1572A"/>
    <w:rsid w:val="00B158E4"/>
    <w:rsid w:val="00B20136"/>
    <w:rsid w:val="00B21726"/>
    <w:rsid w:val="00B21B39"/>
    <w:rsid w:val="00B24FCC"/>
    <w:rsid w:val="00B26032"/>
    <w:rsid w:val="00B3106F"/>
    <w:rsid w:val="00B32DE0"/>
    <w:rsid w:val="00B33C6E"/>
    <w:rsid w:val="00B34AA9"/>
    <w:rsid w:val="00B34CE6"/>
    <w:rsid w:val="00B3591D"/>
    <w:rsid w:val="00B35FFD"/>
    <w:rsid w:val="00B4069C"/>
    <w:rsid w:val="00B40EF1"/>
    <w:rsid w:val="00B41470"/>
    <w:rsid w:val="00B42B15"/>
    <w:rsid w:val="00B46C2B"/>
    <w:rsid w:val="00B50117"/>
    <w:rsid w:val="00B5550B"/>
    <w:rsid w:val="00B55D2D"/>
    <w:rsid w:val="00B57931"/>
    <w:rsid w:val="00B57A8B"/>
    <w:rsid w:val="00B63CC1"/>
    <w:rsid w:val="00B6498F"/>
    <w:rsid w:val="00B65CBB"/>
    <w:rsid w:val="00B66EBA"/>
    <w:rsid w:val="00B678C3"/>
    <w:rsid w:val="00B722CF"/>
    <w:rsid w:val="00B76549"/>
    <w:rsid w:val="00B77350"/>
    <w:rsid w:val="00B815CC"/>
    <w:rsid w:val="00B81896"/>
    <w:rsid w:val="00B83967"/>
    <w:rsid w:val="00B846EC"/>
    <w:rsid w:val="00B9735B"/>
    <w:rsid w:val="00B9766A"/>
    <w:rsid w:val="00BA0B96"/>
    <w:rsid w:val="00BA1358"/>
    <w:rsid w:val="00BA1EB1"/>
    <w:rsid w:val="00BA52A7"/>
    <w:rsid w:val="00BA732C"/>
    <w:rsid w:val="00BB2629"/>
    <w:rsid w:val="00BB37A4"/>
    <w:rsid w:val="00BB4504"/>
    <w:rsid w:val="00BC0E01"/>
    <w:rsid w:val="00BC1F0D"/>
    <w:rsid w:val="00BC24CA"/>
    <w:rsid w:val="00BC2F60"/>
    <w:rsid w:val="00BC30D3"/>
    <w:rsid w:val="00BC49D7"/>
    <w:rsid w:val="00BC78C2"/>
    <w:rsid w:val="00BC7F28"/>
    <w:rsid w:val="00BD17B6"/>
    <w:rsid w:val="00BD358D"/>
    <w:rsid w:val="00BD4250"/>
    <w:rsid w:val="00BD538E"/>
    <w:rsid w:val="00BD54AE"/>
    <w:rsid w:val="00BD6CF3"/>
    <w:rsid w:val="00BE1C35"/>
    <w:rsid w:val="00BE2DA7"/>
    <w:rsid w:val="00BE3163"/>
    <w:rsid w:val="00BE6CE6"/>
    <w:rsid w:val="00BE7FC3"/>
    <w:rsid w:val="00BF1D07"/>
    <w:rsid w:val="00BF335C"/>
    <w:rsid w:val="00BF47E6"/>
    <w:rsid w:val="00BF6CBD"/>
    <w:rsid w:val="00BF6D6F"/>
    <w:rsid w:val="00C003C1"/>
    <w:rsid w:val="00C01B85"/>
    <w:rsid w:val="00C020CB"/>
    <w:rsid w:val="00C03917"/>
    <w:rsid w:val="00C05AA2"/>
    <w:rsid w:val="00C077C5"/>
    <w:rsid w:val="00C118BB"/>
    <w:rsid w:val="00C12C8C"/>
    <w:rsid w:val="00C13817"/>
    <w:rsid w:val="00C1681F"/>
    <w:rsid w:val="00C16AF2"/>
    <w:rsid w:val="00C16C0D"/>
    <w:rsid w:val="00C17C00"/>
    <w:rsid w:val="00C228DE"/>
    <w:rsid w:val="00C23337"/>
    <w:rsid w:val="00C24CA8"/>
    <w:rsid w:val="00C26328"/>
    <w:rsid w:val="00C26688"/>
    <w:rsid w:val="00C30A4E"/>
    <w:rsid w:val="00C30F21"/>
    <w:rsid w:val="00C31513"/>
    <w:rsid w:val="00C3327D"/>
    <w:rsid w:val="00C34BD4"/>
    <w:rsid w:val="00C35292"/>
    <w:rsid w:val="00C37172"/>
    <w:rsid w:val="00C375BA"/>
    <w:rsid w:val="00C37EDC"/>
    <w:rsid w:val="00C402A9"/>
    <w:rsid w:val="00C43639"/>
    <w:rsid w:val="00C454F8"/>
    <w:rsid w:val="00C45D50"/>
    <w:rsid w:val="00C463D4"/>
    <w:rsid w:val="00C47162"/>
    <w:rsid w:val="00C47B80"/>
    <w:rsid w:val="00C50DFF"/>
    <w:rsid w:val="00C51C4C"/>
    <w:rsid w:val="00C5207C"/>
    <w:rsid w:val="00C5233F"/>
    <w:rsid w:val="00C53AFF"/>
    <w:rsid w:val="00C54277"/>
    <w:rsid w:val="00C54402"/>
    <w:rsid w:val="00C54FA4"/>
    <w:rsid w:val="00C550C4"/>
    <w:rsid w:val="00C57604"/>
    <w:rsid w:val="00C600B6"/>
    <w:rsid w:val="00C6059C"/>
    <w:rsid w:val="00C60C93"/>
    <w:rsid w:val="00C6209E"/>
    <w:rsid w:val="00C6211A"/>
    <w:rsid w:val="00C63C27"/>
    <w:rsid w:val="00C64DC7"/>
    <w:rsid w:val="00C65921"/>
    <w:rsid w:val="00C6788A"/>
    <w:rsid w:val="00C678B8"/>
    <w:rsid w:val="00C704A6"/>
    <w:rsid w:val="00C70830"/>
    <w:rsid w:val="00C71EC2"/>
    <w:rsid w:val="00C73B9D"/>
    <w:rsid w:val="00C75396"/>
    <w:rsid w:val="00C756B2"/>
    <w:rsid w:val="00C756D5"/>
    <w:rsid w:val="00C75986"/>
    <w:rsid w:val="00C76D9D"/>
    <w:rsid w:val="00C772C8"/>
    <w:rsid w:val="00C77546"/>
    <w:rsid w:val="00C80F88"/>
    <w:rsid w:val="00C82054"/>
    <w:rsid w:val="00C82326"/>
    <w:rsid w:val="00C83292"/>
    <w:rsid w:val="00C85F73"/>
    <w:rsid w:val="00C86BC5"/>
    <w:rsid w:val="00C871E3"/>
    <w:rsid w:val="00C87CF5"/>
    <w:rsid w:val="00C909EE"/>
    <w:rsid w:val="00C91F0A"/>
    <w:rsid w:val="00C92494"/>
    <w:rsid w:val="00C92F98"/>
    <w:rsid w:val="00C93C1B"/>
    <w:rsid w:val="00C95197"/>
    <w:rsid w:val="00C97F33"/>
    <w:rsid w:val="00CA18E1"/>
    <w:rsid w:val="00CA1C8C"/>
    <w:rsid w:val="00CA460E"/>
    <w:rsid w:val="00CB12EE"/>
    <w:rsid w:val="00CB2A9C"/>
    <w:rsid w:val="00CB36F8"/>
    <w:rsid w:val="00CB3D54"/>
    <w:rsid w:val="00CB76E3"/>
    <w:rsid w:val="00CB77C6"/>
    <w:rsid w:val="00CC4F56"/>
    <w:rsid w:val="00CC5ABD"/>
    <w:rsid w:val="00CC5C3E"/>
    <w:rsid w:val="00CC5CD1"/>
    <w:rsid w:val="00CC6283"/>
    <w:rsid w:val="00CD015E"/>
    <w:rsid w:val="00CD0678"/>
    <w:rsid w:val="00CD0705"/>
    <w:rsid w:val="00CD425A"/>
    <w:rsid w:val="00CD5312"/>
    <w:rsid w:val="00CD58B1"/>
    <w:rsid w:val="00CD632C"/>
    <w:rsid w:val="00CE0A9B"/>
    <w:rsid w:val="00CE2861"/>
    <w:rsid w:val="00CE33D4"/>
    <w:rsid w:val="00CE635E"/>
    <w:rsid w:val="00CE6694"/>
    <w:rsid w:val="00CE7A42"/>
    <w:rsid w:val="00CF1FB2"/>
    <w:rsid w:val="00CF203F"/>
    <w:rsid w:val="00CF285C"/>
    <w:rsid w:val="00CF6ED4"/>
    <w:rsid w:val="00D0025F"/>
    <w:rsid w:val="00D0284D"/>
    <w:rsid w:val="00D0372B"/>
    <w:rsid w:val="00D04665"/>
    <w:rsid w:val="00D0480D"/>
    <w:rsid w:val="00D0495A"/>
    <w:rsid w:val="00D05861"/>
    <w:rsid w:val="00D05FAE"/>
    <w:rsid w:val="00D070C1"/>
    <w:rsid w:val="00D12456"/>
    <w:rsid w:val="00D12E3D"/>
    <w:rsid w:val="00D1328C"/>
    <w:rsid w:val="00D1398A"/>
    <w:rsid w:val="00D150A0"/>
    <w:rsid w:val="00D15D4B"/>
    <w:rsid w:val="00D16A78"/>
    <w:rsid w:val="00D17571"/>
    <w:rsid w:val="00D179B9"/>
    <w:rsid w:val="00D20A0B"/>
    <w:rsid w:val="00D21592"/>
    <w:rsid w:val="00D216A6"/>
    <w:rsid w:val="00D2465D"/>
    <w:rsid w:val="00D26A79"/>
    <w:rsid w:val="00D26B12"/>
    <w:rsid w:val="00D26E47"/>
    <w:rsid w:val="00D31003"/>
    <w:rsid w:val="00D35080"/>
    <w:rsid w:val="00D354A3"/>
    <w:rsid w:val="00D40529"/>
    <w:rsid w:val="00D406A3"/>
    <w:rsid w:val="00D41C0A"/>
    <w:rsid w:val="00D47099"/>
    <w:rsid w:val="00D47AFA"/>
    <w:rsid w:val="00D50006"/>
    <w:rsid w:val="00D511F1"/>
    <w:rsid w:val="00D527C8"/>
    <w:rsid w:val="00D52A91"/>
    <w:rsid w:val="00D52AB9"/>
    <w:rsid w:val="00D52B3A"/>
    <w:rsid w:val="00D52F44"/>
    <w:rsid w:val="00D56452"/>
    <w:rsid w:val="00D56638"/>
    <w:rsid w:val="00D56F72"/>
    <w:rsid w:val="00D57E7E"/>
    <w:rsid w:val="00D62AE2"/>
    <w:rsid w:val="00D6369A"/>
    <w:rsid w:val="00D65251"/>
    <w:rsid w:val="00D65962"/>
    <w:rsid w:val="00D67DB2"/>
    <w:rsid w:val="00D70B27"/>
    <w:rsid w:val="00D70B6C"/>
    <w:rsid w:val="00D73B3E"/>
    <w:rsid w:val="00D7522A"/>
    <w:rsid w:val="00D7661C"/>
    <w:rsid w:val="00D7756D"/>
    <w:rsid w:val="00D775B3"/>
    <w:rsid w:val="00D80252"/>
    <w:rsid w:val="00D81027"/>
    <w:rsid w:val="00D81E9B"/>
    <w:rsid w:val="00D82289"/>
    <w:rsid w:val="00D82E13"/>
    <w:rsid w:val="00D85EB1"/>
    <w:rsid w:val="00D91EB3"/>
    <w:rsid w:val="00D93937"/>
    <w:rsid w:val="00D95DFA"/>
    <w:rsid w:val="00D9625E"/>
    <w:rsid w:val="00D964C7"/>
    <w:rsid w:val="00D96AA6"/>
    <w:rsid w:val="00DA11E2"/>
    <w:rsid w:val="00DA1505"/>
    <w:rsid w:val="00DA1C6D"/>
    <w:rsid w:val="00DA4DE2"/>
    <w:rsid w:val="00DA7600"/>
    <w:rsid w:val="00DB1E1E"/>
    <w:rsid w:val="00DB292A"/>
    <w:rsid w:val="00DB3285"/>
    <w:rsid w:val="00DB5F8B"/>
    <w:rsid w:val="00DB601B"/>
    <w:rsid w:val="00DB6922"/>
    <w:rsid w:val="00DC0CCA"/>
    <w:rsid w:val="00DC1425"/>
    <w:rsid w:val="00DC38E2"/>
    <w:rsid w:val="00DC3C56"/>
    <w:rsid w:val="00DC41FD"/>
    <w:rsid w:val="00DC64EB"/>
    <w:rsid w:val="00DC6964"/>
    <w:rsid w:val="00DD1129"/>
    <w:rsid w:val="00DD294E"/>
    <w:rsid w:val="00DD33C2"/>
    <w:rsid w:val="00DD3876"/>
    <w:rsid w:val="00DD482A"/>
    <w:rsid w:val="00DD6650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498"/>
    <w:rsid w:val="00E11886"/>
    <w:rsid w:val="00E14456"/>
    <w:rsid w:val="00E14496"/>
    <w:rsid w:val="00E14A28"/>
    <w:rsid w:val="00E16996"/>
    <w:rsid w:val="00E20C17"/>
    <w:rsid w:val="00E21E8C"/>
    <w:rsid w:val="00E25D60"/>
    <w:rsid w:val="00E41CE5"/>
    <w:rsid w:val="00E42154"/>
    <w:rsid w:val="00E437DD"/>
    <w:rsid w:val="00E44FF0"/>
    <w:rsid w:val="00E45CE5"/>
    <w:rsid w:val="00E468A5"/>
    <w:rsid w:val="00E46AA7"/>
    <w:rsid w:val="00E4796B"/>
    <w:rsid w:val="00E51551"/>
    <w:rsid w:val="00E54966"/>
    <w:rsid w:val="00E54AD9"/>
    <w:rsid w:val="00E61207"/>
    <w:rsid w:val="00E64B6A"/>
    <w:rsid w:val="00E66128"/>
    <w:rsid w:val="00E66317"/>
    <w:rsid w:val="00E67D1A"/>
    <w:rsid w:val="00E70225"/>
    <w:rsid w:val="00E73147"/>
    <w:rsid w:val="00E73550"/>
    <w:rsid w:val="00E73B3B"/>
    <w:rsid w:val="00E75C53"/>
    <w:rsid w:val="00E764F1"/>
    <w:rsid w:val="00E81281"/>
    <w:rsid w:val="00E81CF5"/>
    <w:rsid w:val="00E81FBE"/>
    <w:rsid w:val="00E828D2"/>
    <w:rsid w:val="00E8311A"/>
    <w:rsid w:val="00E840A6"/>
    <w:rsid w:val="00E85940"/>
    <w:rsid w:val="00E91939"/>
    <w:rsid w:val="00E92FCF"/>
    <w:rsid w:val="00E96EEB"/>
    <w:rsid w:val="00EA0106"/>
    <w:rsid w:val="00EA3A55"/>
    <w:rsid w:val="00EA5281"/>
    <w:rsid w:val="00EA623F"/>
    <w:rsid w:val="00EA6BC1"/>
    <w:rsid w:val="00EA7017"/>
    <w:rsid w:val="00EA749B"/>
    <w:rsid w:val="00EB09AF"/>
    <w:rsid w:val="00EB17DA"/>
    <w:rsid w:val="00EB3693"/>
    <w:rsid w:val="00EB7A0D"/>
    <w:rsid w:val="00EB7BF4"/>
    <w:rsid w:val="00EC3C87"/>
    <w:rsid w:val="00EC46B9"/>
    <w:rsid w:val="00EC488A"/>
    <w:rsid w:val="00EC50E8"/>
    <w:rsid w:val="00EC5E97"/>
    <w:rsid w:val="00EC6C77"/>
    <w:rsid w:val="00EC781C"/>
    <w:rsid w:val="00EC7C31"/>
    <w:rsid w:val="00ED038F"/>
    <w:rsid w:val="00ED7BCA"/>
    <w:rsid w:val="00EE0696"/>
    <w:rsid w:val="00EE2B04"/>
    <w:rsid w:val="00EE62F1"/>
    <w:rsid w:val="00EE7915"/>
    <w:rsid w:val="00EF039C"/>
    <w:rsid w:val="00EF0B36"/>
    <w:rsid w:val="00EF2469"/>
    <w:rsid w:val="00EF3A91"/>
    <w:rsid w:val="00EF5180"/>
    <w:rsid w:val="00EF52D2"/>
    <w:rsid w:val="00EF5E11"/>
    <w:rsid w:val="00EF7CD6"/>
    <w:rsid w:val="00F0305E"/>
    <w:rsid w:val="00F03B8C"/>
    <w:rsid w:val="00F03CCB"/>
    <w:rsid w:val="00F059EA"/>
    <w:rsid w:val="00F06915"/>
    <w:rsid w:val="00F0777B"/>
    <w:rsid w:val="00F10FC1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32801"/>
    <w:rsid w:val="00F33B7F"/>
    <w:rsid w:val="00F35A18"/>
    <w:rsid w:val="00F37D17"/>
    <w:rsid w:val="00F37F21"/>
    <w:rsid w:val="00F40075"/>
    <w:rsid w:val="00F4017A"/>
    <w:rsid w:val="00F40EA8"/>
    <w:rsid w:val="00F41E45"/>
    <w:rsid w:val="00F4641D"/>
    <w:rsid w:val="00F466A4"/>
    <w:rsid w:val="00F46AAD"/>
    <w:rsid w:val="00F5293F"/>
    <w:rsid w:val="00F52AC1"/>
    <w:rsid w:val="00F546FF"/>
    <w:rsid w:val="00F563BD"/>
    <w:rsid w:val="00F57DF2"/>
    <w:rsid w:val="00F60B91"/>
    <w:rsid w:val="00F60C40"/>
    <w:rsid w:val="00F60DE2"/>
    <w:rsid w:val="00F6258D"/>
    <w:rsid w:val="00F62E9A"/>
    <w:rsid w:val="00F62FE5"/>
    <w:rsid w:val="00F64060"/>
    <w:rsid w:val="00F66C70"/>
    <w:rsid w:val="00F70FF3"/>
    <w:rsid w:val="00F71755"/>
    <w:rsid w:val="00F72090"/>
    <w:rsid w:val="00F723FE"/>
    <w:rsid w:val="00F72FC4"/>
    <w:rsid w:val="00F74410"/>
    <w:rsid w:val="00F8035A"/>
    <w:rsid w:val="00F80570"/>
    <w:rsid w:val="00F82047"/>
    <w:rsid w:val="00F8793A"/>
    <w:rsid w:val="00F9099A"/>
    <w:rsid w:val="00F94C6E"/>
    <w:rsid w:val="00FA0DE5"/>
    <w:rsid w:val="00FA1E6D"/>
    <w:rsid w:val="00FA6052"/>
    <w:rsid w:val="00FA6607"/>
    <w:rsid w:val="00FB0ECD"/>
    <w:rsid w:val="00FB0F4D"/>
    <w:rsid w:val="00FB1F03"/>
    <w:rsid w:val="00FB230E"/>
    <w:rsid w:val="00FB6DC2"/>
    <w:rsid w:val="00FC0C68"/>
    <w:rsid w:val="00FC3EF7"/>
    <w:rsid w:val="00FC5706"/>
    <w:rsid w:val="00FC7DEA"/>
    <w:rsid w:val="00FD058D"/>
    <w:rsid w:val="00FD2D4F"/>
    <w:rsid w:val="00FD6CBA"/>
    <w:rsid w:val="00FD77C9"/>
    <w:rsid w:val="00FD7DBD"/>
    <w:rsid w:val="00FE098F"/>
    <w:rsid w:val="00FE1785"/>
    <w:rsid w:val="00FE3894"/>
    <w:rsid w:val="00FE64A0"/>
    <w:rsid w:val="00FF1314"/>
    <w:rsid w:val="00FF2C18"/>
    <w:rsid w:val="00FF3E58"/>
    <w:rsid w:val="00FF456D"/>
    <w:rsid w:val="00FF4A0C"/>
    <w:rsid w:val="00FF56FE"/>
    <w:rsid w:val="00FF7432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C86529"/>
  <w15:chartTrackingRefBased/>
  <w15:docId w15:val="{7FE374D1-90A9-43CF-A437-823B1CBF8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MenoPendente1">
    <w:name w:val="Menção Pendente1"/>
    <w:uiPriority w:val="99"/>
    <w:semiHidden/>
    <w:unhideWhenUsed/>
    <w:rsid w:val="008C1648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F563BD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0A18E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94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5506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4809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796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882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16" ma:contentTypeDescription="Crie um novo documento." ma:contentTypeScope="" ma:versionID="712f607a0f9c1241bb4472203740737e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369bd0536382706c559f6274e239e94e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190bee1-42b9-4362-9dc8-2229f310bd3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75359-8767-4894-9098-B4EF27CC5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2445E6-BCE5-46CF-A2F6-0B485DE2B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CA442D-E6C8-4397-A498-0F94381F2ED1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customXml/itemProps4.xml><?xml version="1.0" encoding="utf-8"?>
<ds:datastoreItem xmlns:ds="http://schemas.openxmlformats.org/officeDocument/2006/customXml" ds:itemID="{43246162-26E8-4333-91AB-E4CC309FE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Links>
    <vt:vector size="42" baseType="variant">
      <vt:variant>
        <vt:i4>6553645</vt:i4>
      </vt:variant>
      <vt:variant>
        <vt:i4>18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7667833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av/ppgcamb/requerimentoseformularios</vt:lpwstr>
      </vt:variant>
      <vt:variant>
        <vt:lpwstr/>
      </vt:variant>
      <vt:variant>
        <vt:i4>7471106</vt:i4>
      </vt:variant>
      <vt:variant>
        <vt:i4>12</vt:i4>
      </vt:variant>
      <vt:variant>
        <vt:i4>0</vt:i4>
      </vt:variant>
      <vt:variant>
        <vt:i4>5</vt:i4>
      </vt:variant>
      <vt:variant>
        <vt:lpwstr>mailto:ppgcamb.cav@udesc.br</vt:lpwstr>
      </vt:variant>
      <vt:variant>
        <vt:lpwstr/>
      </vt:variant>
      <vt:variant>
        <vt:i4>7798905</vt:i4>
      </vt:variant>
      <vt:variant>
        <vt:i4>9</vt:i4>
      </vt:variant>
      <vt:variant>
        <vt:i4>0</vt:i4>
      </vt:variant>
      <vt:variant>
        <vt:i4>5</vt:i4>
      </vt:variant>
      <vt:variant>
        <vt:lpwstr>https://www.udesc.br/cav/ppgcamb/editaisepublica%C3%A7%C3%B5esnovos</vt:lpwstr>
      </vt:variant>
      <vt:variant>
        <vt:lpwstr/>
      </vt:variant>
      <vt:variant>
        <vt:i4>131095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av/ppgcamb/corpodocente</vt:lpwstr>
      </vt:variant>
      <vt:variant>
        <vt:lpwstr/>
      </vt:variant>
      <vt:variant>
        <vt:i4>131095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av/ppgcamb/corpodocente</vt:lpwstr>
      </vt:variant>
      <vt:variant>
        <vt:lpwstr/>
      </vt:variant>
      <vt:variant>
        <vt:i4>7798905</vt:i4>
      </vt:variant>
      <vt:variant>
        <vt:i4>0</vt:i4>
      </vt:variant>
      <vt:variant>
        <vt:i4>0</vt:i4>
      </vt:variant>
      <vt:variant>
        <vt:i4>5</vt:i4>
      </vt:variant>
      <vt:variant>
        <vt:lpwstr>https://www.udesc.br/cav/ppgcamb/editaisepublica%C3%A7%C3%B5esnovo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LUANA BRONDANI COMIN</cp:lastModifiedBy>
  <cp:revision>2</cp:revision>
  <cp:lastPrinted>2018-05-14T18:09:00Z</cp:lastPrinted>
  <dcterms:created xsi:type="dcterms:W3CDTF">2026-05-22T14:27:00Z</dcterms:created>
  <dcterms:modified xsi:type="dcterms:W3CDTF">2026-05-22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500f3183f26b0acaba734b1aec5dffa3a451ca9836f9fa8d0be921ae00f777</vt:lpwstr>
  </property>
  <property fmtid="{D5CDD505-2E9C-101B-9397-08002B2CF9AE}" pid="3" name="ContentTypeId">
    <vt:lpwstr>0x010100886399F21440F54B81A4893F74DA4F94</vt:lpwstr>
  </property>
</Properties>
</file>